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CFBD0E" w14:textId="7D6EF441" w:rsidR="00472B16" w:rsidRPr="004F30EF" w:rsidRDefault="00203CE8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472B16" w:rsidRPr="004F30EF">
        <w:rPr>
          <w:color w:val="642D08"/>
          <w:szCs w:val="44"/>
        </w:rPr>
        <w:t xml:space="preserve">: </w:t>
      </w:r>
      <w:r w:rsidR="00C34BE4">
        <w:rPr>
          <w:color w:val="642D08"/>
          <w:szCs w:val="44"/>
        </w:rPr>
        <w:t xml:space="preserve">App </w:t>
      </w:r>
      <w:r>
        <w:rPr>
          <w:color w:val="642D08"/>
          <w:szCs w:val="44"/>
        </w:rPr>
        <w:t>Monitoring</w:t>
      </w:r>
    </w:p>
    <w:p w14:paraId="55BB009E" w14:textId="3A3D823B" w:rsidR="00C34BE4" w:rsidRDefault="00C34BE4" w:rsidP="00C34BE4">
      <w:pPr>
        <w:jc w:val="center"/>
        <w:rPr>
          <w:b/>
          <w:lang w:val="bg-BG"/>
        </w:rPr>
      </w:pPr>
      <w:r>
        <w:rPr>
          <w:szCs w:val="44"/>
        </w:rPr>
        <w:t xml:space="preserve">Exercises for the </w:t>
      </w:r>
      <w:r w:rsidRPr="001F0594">
        <w:rPr>
          <w:szCs w:val="44"/>
        </w:rPr>
        <w:t>"Containers and Clouds"</w:t>
      </w:r>
      <w:r>
        <w:rPr>
          <w:szCs w:val="44"/>
        </w:rPr>
        <w:t xml:space="preserve"> course @ SoftUni</w:t>
      </w:r>
    </w:p>
    <w:p w14:paraId="5F784B49" w14:textId="24ED25D5" w:rsidR="004128B2" w:rsidRDefault="004128B2" w:rsidP="00467511">
      <w:pPr>
        <w:spacing w:line="240" w:lineRule="auto"/>
        <w:jc w:val="center"/>
        <w:rPr>
          <w:rStyle w:val="Hyperlink"/>
          <w:szCs w:val="44"/>
          <w:lang w:val="bg-BG"/>
        </w:rPr>
      </w:pPr>
    </w:p>
    <w:p w14:paraId="3C250F73" w14:textId="22DD7248" w:rsidR="0030452C" w:rsidRPr="0030452C" w:rsidRDefault="0030452C" w:rsidP="00C34BE4">
      <w:pPr>
        <w:pStyle w:val="Heading3"/>
        <w:numPr>
          <w:ilvl w:val="0"/>
          <w:numId w:val="11"/>
        </w:numPr>
        <w:ind w:left="360" w:hanging="270"/>
        <w:rPr>
          <w:color w:val="7C380A"/>
        </w:rPr>
      </w:pPr>
      <w:r w:rsidRPr="0030452C">
        <w:rPr>
          <w:color w:val="7C380A"/>
        </w:rPr>
        <w:t>Monitor the "Contact Book" Node.js App with Prometheus</w:t>
      </w:r>
    </w:p>
    <w:p w14:paraId="74CE7069" w14:textId="77777777" w:rsidR="0030452C" w:rsidRDefault="0030452C" w:rsidP="00C34BE4">
      <w:pPr>
        <w:ind w:left="90"/>
      </w:pPr>
      <w:r>
        <w:t xml:space="preserve">We have the </w:t>
      </w:r>
      <w:r w:rsidRPr="00B71DDB">
        <w:rPr>
          <w:rStyle w:val="CodeChar"/>
        </w:rPr>
        <w:t>Node.js</w:t>
      </w:r>
      <w:r>
        <w:t xml:space="preserve"> "</w:t>
      </w:r>
      <w:r w:rsidRPr="00B71DDB">
        <w:rPr>
          <w:rStyle w:val="CodeChar"/>
        </w:rPr>
        <w:t>Contact</w:t>
      </w:r>
      <w:r>
        <w:t xml:space="preserve"> </w:t>
      </w:r>
      <w:r w:rsidRPr="00B71DDB">
        <w:rPr>
          <w:rStyle w:val="CodeChar"/>
        </w:rPr>
        <w:t>Book</w:t>
      </w:r>
      <w:r>
        <w:t xml:space="preserve">" </w:t>
      </w:r>
      <w:r w:rsidRPr="00B71DDB">
        <w:rPr>
          <w:b/>
          <w:bCs/>
        </w:rPr>
        <w:t>app</w:t>
      </w:r>
      <w:r>
        <w:t xml:space="preserve"> in the </w:t>
      </w:r>
      <w:r w:rsidRPr="00B71DDB">
        <w:rPr>
          <w:b/>
          <w:bCs/>
        </w:rPr>
        <w:t>resources</w:t>
      </w:r>
      <w:r>
        <w:t xml:space="preserve">. We aim to </w:t>
      </w:r>
      <w:r w:rsidRPr="00B71DDB">
        <w:rPr>
          <w:b/>
          <w:bCs/>
        </w:rPr>
        <w:t>monitor it using Prometheus</w:t>
      </w:r>
      <w:r>
        <w:t xml:space="preserve">, so we need its </w:t>
      </w:r>
      <w:r w:rsidRPr="00B71DDB">
        <w:rPr>
          <w:b/>
          <w:bCs/>
        </w:rPr>
        <w:t>metrics</w:t>
      </w:r>
      <w:r>
        <w:t xml:space="preserve">. In this case, we will </w:t>
      </w:r>
      <w:r w:rsidRPr="00B71DDB">
        <w:rPr>
          <w:b/>
          <w:bCs/>
        </w:rPr>
        <w:t>instrument the app</w:t>
      </w:r>
      <w:r>
        <w:t xml:space="preserve"> to </w:t>
      </w:r>
      <w:r w:rsidRPr="00B71DDB">
        <w:rPr>
          <w:b/>
          <w:bCs/>
        </w:rPr>
        <w:t>expose the metrics</w:t>
      </w:r>
      <w:r>
        <w:t xml:space="preserve"> we want. And then we will </w:t>
      </w:r>
      <w:r w:rsidRPr="00B71DDB">
        <w:rPr>
          <w:b/>
          <w:bCs/>
        </w:rPr>
        <w:t xml:space="preserve">configure Prometheus </w:t>
      </w:r>
      <w:r>
        <w:t xml:space="preserve">to </w:t>
      </w:r>
      <w:r w:rsidRPr="00B71DDB">
        <w:rPr>
          <w:b/>
          <w:bCs/>
        </w:rPr>
        <w:t>display these metrics</w:t>
      </w:r>
      <w:r>
        <w:t>.</w:t>
      </w:r>
    </w:p>
    <w:p w14:paraId="2EBB70D8" w14:textId="77777777" w:rsidR="0030452C" w:rsidRPr="00303C71" w:rsidRDefault="0030452C" w:rsidP="00FA60DD">
      <w:r w:rsidRPr="00F45A4B">
        <w:rPr>
          <w:noProof/>
        </w:rPr>
        <w:drawing>
          <wp:inline distT="0" distB="0" distL="0" distR="0" wp14:anchorId="10488543" wp14:editId="6ED88B53">
            <wp:extent cx="4286250" cy="3730083"/>
            <wp:effectExtent l="19050" t="19050" r="19050" b="2286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4838" cy="37636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E4DC51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1: Examine the App</w:t>
      </w:r>
    </w:p>
    <w:p w14:paraId="51E50510" w14:textId="77777777" w:rsidR="0030452C" w:rsidRDefault="0030452C" w:rsidP="00FA60DD">
      <w:r>
        <w:t>We have the "</w:t>
      </w:r>
      <w:r w:rsidRPr="00DC494B">
        <w:rPr>
          <w:rStyle w:val="CodeChar"/>
        </w:rPr>
        <w:t>Contact</w:t>
      </w:r>
      <w:r>
        <w:t xml:space="preserve"> </w:t>
      </w:r>
      <w:r w:rsidRPr="00DC494B">
        <w:rPr>
          <w:rStyle w:val="CodeChar"/>
        </w:rPr>
        <w:t>Book</w:t>
      </w:r>
      <w:r>
        <w:t xml:space="preserve">" </w:t>
      </w:r>
      <w:r w:rsidRPr="00DC494B">
        <w:rPr>
          <w:b/>
          <w:bCs/>
        </w:rPr>
        <w:t>Node.js app</w:t>
      </w:r>
      <w:r>
        <w:t xml:space="preserve">, which </w:t>
      </w:r>
      <w:r w:rsidRPr="006E6E9E">
        <w:t xml:space="preserve">holds a </w:t>
      </w:r>
      <w:r w:rsidRPr="00DC494B">
        <w:rPr>
          <w:b/>
          <w:bCs/>
        </w:rPr>
        <w:t>searchable list of contacts</w:t>
      </w:r>
      <w:r>
        <w:t xml:space="preserve">. You have pages to </w:t>
      </w:r>
      <w:r w:rsidRPr="00DC494B">
        <w:rPr>
          <w:b/>
          <w:bCs/>
        </w:rPr>
        <w:t>list all contacts</w:t>
      </w:r>
      <w:r>
        <w:t xml:space="preserve"> (</w:t>
      </w:r>
      <w:r w:rsidRPr="00DC494B">
        <w:rPr>
          <w:rStyle w:val="CodeChar"/>
        </w:rPr>
        <w:t>/contacts</w:t>
      </w:r>
      <w:r>
        <w:t xml:space="preserve">), </w:t>
      </w:r>
      <w:r w:rsidRPr="00DC494B">
        <w:rPr>
          <w:b/>
          <w:bCs/>
        </w:rPr>
        <w:t>view a single contact</w:t>
      </w:r>
      <w:r>
        <w:t xml:space="preserve"> (</w:t>
      </w:r>
      <w:r w:rsidRPr="00DC494B">
        <w:rPr>
          <w:rStyle w:val="CodeChar"/>
        </w:rPr>
        <w:t>/contacts/:id</w:t>
      </w:r>
      <w:r>
        <w:t xml:space="preserve">), </w:t>
      </w:r>
      <w:r w:rsidRPr="00DC494B">
        <w:rPr>
          <w:b/>
          <w:bCs/>
        </w:rPr>
        <w:t>search for a contact</w:t>
      </w:r>
      <w:r>
        <w:t xml:space="preserve"> (</w:t>
      </w:r>
      <w:r w:rsidRPr="00DC494B">
        <w:rPr>
          <w:rStyle w:val="CodeChar"/>
        </w:rPr>
        <w:t>/contacts/search/:keyword</w:t>
      </w:r>
      <w:r>
        <w:t xml:space="preserve">) and </w:t>
      </w:r>
      <w:r w:rsidRPr="00DC494B">
        <w:rPr>
          <w:b/>
          <w:bCs/>
        </w:rPr>
        <w:t>add a new contact</w:t>
      </w:r>
      <w:r>
        <w:t xml:space="preserve"> (</w:t>
      </w:r>
      <w:r w:rsidRPr="00DC494B">
        <w:rPr>
          <w:rStyle w:val="CodeChar"/>
        </w:rPr>
        <w:t>/contacts/create</w:t>
      </w:r>
      <w:r>
        <w:t>).</w:t>
      </w:r>
    </w:p>
    <w:p w14:paraId="5A001765" w14:textId="77777777" w:rsidR="0030452C" w:rsidRDefault="0030452C" w:rsidP="00FA60DD">
      <w:r>
        <w:t xml:space="preserve">Open the </w:t>
      </w:r>
      <w:r w:rsidRPr="00DC494B">
        <w:rPr>
          <w:b/>
          <w:bCs/>
        </w:rPr>
        <w:t>project in Visual Studio Code</w:t>
      </w:r>
      <w:r>
        <w:t xml:space="preserve"> to </w:t>
      </w:r>
      <w:r w:rsidRPr="00DC494B">
        <w:rPr>
          <w:b/>
          <w:bCs/>
        </w:rPr>
        <w:t>examine its files</w:t>
      </w:r>
      <w:r>
        <w:t>:</w:t>
      </w:r>
    </w:p>
    <w:p w14:paraId="508E5CB3" w14:textId="77777777" w:rsidR="0030452C" w:rsidRDefault="0030452C" w:rsidP="00FA60DD">
      <w:r w:rsidRPr="004A15D8">
        <w:rPr>
          <w:noProof/>
        </w:rPr>
        <w:lastRenderedPageBreak/>
        <w:drawing>
          <wp:inline distT="0" distB="0" distL="0" distR="0" wp14:anchorId="64640E24" wp14:editId="0465E804">
            <wp:extent cx="6469380" cy="2845659"/>
            <wp:effectExtent l="19050" t="19050" r="2667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4621" cy="28479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872529" w14:textId="77777777" w:rsidR="0030452C" w:rsidRDefault="0030452C" w:rsidP="00FA60DD">
      <w:r>
        <w:t xml:space="preserve">Open a </w:t>
      </w:r>
      <w:r w:rsidRPr="00BB07B8">
        <w:rPr>
          <w:b/>
          <w:bCs/>
        </w:rPr>
        <w:t>terminal</w:t>
      </w:r>
      <w:r>
        <w:t xml:space="preserve"> and </w:t>
      </w:r>
      <w:r w:rsidRPr="00BB07B8">
        <w:rPr>
          <w:b/>
          <w:bCs/>
        </w:rPr>
        <w:t>execute</w:t>
      </w:r>
      <w:r>
        <w:t xml:space="preserve"> the </w:t>
      </w:r>
      <w:r>
        <w:rPr>
          <w:noProof/>
        </w:rPr>
        <w:t>"</w:t>
      </w:r>
      <w:r w:rsidRPr="00BB07B8">
        <w:rPr>
          <w:rStyle w:val="CodeChar"/>
        </w:rPr>
        <w:t>npm</w:t>
      </w:r>
      <w:r>
        <w:rPr>
          <w:noProof/>
        </w:rPr>
        <w:t xml:space="preserve"> </w:t>
      </w:r>
      <w:r w:rsidRPr="00BB07B8">
        <w:rPr>
          <w:rStyle w:val="CodeChar"/>
        </w:rPr>
        <w:t>install</w:t>
      </w:r>
      <w:r>
        <w:rPr>
          <w:noProof/>
        </w:rPr>
        <w:t>"</w:t>
      </w:r>
      <w:r>
        <w:t xml:space="preserve"> and </w:t>
      </w:r>
      <w:r>
        <w:rPr>
          <w:noProof/>
        </w:rPr>
        <w:t>"</w:t>
      </w:r>
      <w:r w:rsidRPr="00BB07B8">
        <w:rPr>
          <w:rStyle w:val="CodeChar"/>
        </w:rPr>
        <w:t>npm</w:t>
      </w:r>
      <w:r>
        <w:rPr>
          <w:noProof/>
        </w:rPr>
        <w:t xml:space="preserve"> </w:t>
      </w:r>
      <w:r w:rsidRPr="00BB07B8">
        <w:rPr>
          <w:rStyle w:val="CodeChar"/>
        </w:rPr>
        <w:t>start</w:t>
      </w:r>
      <w:r>
        <w:rPr>
          <w:noProof/>
        </w:rPr>
        <w:t>"</w:t>
      </w:r>
      <w:r>
        <w:t xml:space="preserve"> </w:t>
      </w:r>
      <w:r w:rsidRPr="00BB07B8">
        <w:rPr>
          <w:b/>
          <w:bCs/>
        </w:rPr>
        <w:t>commands</w:t>
      </w:r>
      <w:r>
        <w:t xml:space="preserve"> to </w:t>
      </w:r>
      <w:r w:rsidRPr="00BB07B8">
        <w:rPr>
          <w:b/>
          <w:bCs/>
        </w:rPr>
        <w:t>run the app</w:t>
      </w:r>
      <w:r>
        <w:t>:</w:t>
      </w:r>
    </w:p>
    <w:p w14:paraId="5BA9391C" w14:textId="77777777" w:rsidR="0030452C" w:rsidRDefault="0030452C" w:rsidP="00FA60DD">
      <w:pPr>
        <w:rPr>
          <w:noProof/>
        </w:rPr>
      </w:pPr>
      <w:r w:rsidRPr="00772B10">
        <w:rPr>
          <w:noProof/>
          <w:lang w:val="bg-BG"/>
        </w:rPr>
        <w:drawing>
          <wp:inline distT="0" distB="0" distL="0" distR="0" wp14:anchorId="4E0E11D0" wp14:editId="5482947A">
            <wp:extent cx="6320790" cy="609365"/>
            <wp:effectExtent l="19050" t="19050" r="22860" b="196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50725" cy="6122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 w:rsidRPr="00D950E5">
        <w:rPr>
          <w:noProof/>
        </w:rPr>
        <w:t xml:space="preserve"> </w:t>
      </w:r>
    </w:p>
    <w:p w14:paraId="0600CF41" w14:textId="77777777" w:rsidR="0030452C" w:rsidRDefault="0030452C" w:rsidP="00FA60DD">
      <w:pPr>
        <w:rPr>
          <w:noProof/>
        </w:rPr>
      </w:pPr>
      <w:r w:rsidRPr="006C4F84">
        <w:rPr>
          <w:noProof/>
        </w:rPr>
        <w:drawing>
          <wp:inline distT="0" distB="0" distL="0" distR="0" wp14:anchorId="5C39F90E" wp14:editId="308700E9">
            <wp:extent cx="6313170" cy="2395798"/>
            <wp:effectExtent l="19050" t="19050" r="1143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23051" cy="23995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81B94A7" w14:textId="77777777" w:rsidR="0030452C" w:rsidRDefault="0030452C" w:rsidP="00FA60DD">
      <w:pPr>
        <w:rPr>
          <w:noProof/>
        </w:rPr>
      </w:pPr>
      <w:r w:rsidRPr="006C4F84">
        <w:rPr>
          <w:noProof/>
        </w:rPr>
        <w:drawing>
          <wp:inline distT="0" distB="0" distL="0" distR="0" wp14:anchorId="2847D9B7" wp14:editId="463AB666">
            <wp:extent cx="6305550" cy="1225458"/>
            <wp:effectExtent l="19050" t="19050" r="1905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7469" cy="12297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22B2AC" w14:textId="77777777" w:rsidR="0030452C" w:rsidRDefault="0030452C" w:rsidP="00FA60DD">
      <w:pPr>
        <w:rPr>
          <w:noProof/>
        </w:rPr>
      </w:pPr>
      <w:r>
        <w:rPr>
          <w:noProof/>
        </w:rPr>
        <w:t xml:space="preserve">Look at the </w:t>
      </w:r>
      <w:r w:rsidRPr="00BB07B8">
        <w:rPr>
          <w:b/>
          <w:bCs/>
          <w:noProof/>
        </w:rPr>
        <w:t>app pages</w:t>
      </w:r>
      <w:r>
        <w:rPr>
          <w:noProof/>
        </w:rPr>
        <w:t xml:space="preserve"> on </w:t>
      </w:r>
      <w:hyperlink r:id="rId13" w:history="1">
        <w:r w:rsidRPr="00132E33">
          <w:rPr>
            <w:rStyle w:val="Hyperlink"/>
            <w:noProof/>
          </w:rPr>
          <w:t>http://localhost:8080</w:t>
        </w:r>
      </w:hyperlink>
      <w:r>
        <w:rPr>
          <w:noProof/>
        </w:rPr>
        <w:t>:</w:t>
      </w:r>
    </w:p>
    <w:p w14:paraId="1F2D2875" w14:textId="77777777" w:rsidR="0030452C" w:rsidRDefault="0030452C" w:rsidP="00FA60DD">
      <w:pPr>
        <w:rPr>
          <w:noProof/>
        </w:rPr>
      </w:pPr>
      <w:r w:rsidRPr="006B003B">
        <w:rPr>
          <w:noProof/>
        </w:rPr>
        <w:lastRenderedPageBreak/>
        <w:drawing>
          <wp:inline distT="0" distB="0" distL="0" distR="0" wp14:anchorId="03220878" wp14:editId="55743308">
            <wp:extent cx="3257550" cy="2667852"/>
            <wp:effectExtent l="19050" t="19050" r="19050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73156" cy="26806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6B003B">
        <w:rPr>
          <w:noProof/>
        </w:rPr>
        <w:drawing>
          <wp:inline distT="0" distB="0" distL="0" distR="0" wp14:anchorId="104B252A" wp14:editId="65D69AC9">
            <wp:extent cx="3249930" cy="2661609"/>
            <wp:effectExtent l="19050" t="19050" r="2667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74556" cy="2681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75DE48" w14:textId="77777777" w:rsidR="0030452C" w:rsidRDefault="0030452C" w:rsidP="00FA60DD">
      <w:pPr>
        <w:rPr>
          <w:noProof/>
        </w:rPr>
      </w:pPr>
      <w:r w:rsidRPr="00A0104B">
        <w:rPr>
          <w:noProof/>
        </w:rPr>
        <w:drawing>
          <wp:inline distT="0" distB="0" distL="0" distR="0" wp14:anchorId="261F4DEC" wp14:editId="74FD0BE6">
            <wp:extent cx="3256926" cy="3220720"/>
            <wp:effectExtent l="19050" t="19050" r="19685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67684" cy="323135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A0104B">
        <w:rPr>
          <w:noProof/>
        </w:rPr>
        <w:t xml:space="preserve"> </w:t>
      </w:r>
      <w:r w:rsidRPr="00A0104B">
        <w:rPr>
          <w:noProof/>
        </w:rPr>
        <w:drawing>
          <wp:inline distT="0" distB="0" distL="0" distR="0" wp14:anchorId="20883139" wp14:editId="2ABE7290">
            <wp:extent cx="3249780" cy="3225800"/>
            <wp:effectExtent l="19050" t="19050" r="27305" b="1270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2947" cy="32388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DD3877" w14:textId="77777777" w:rsidR="0030452C" w:rsidRPr="00772B10" w:rsidRDefault="0030452C" w:rsidP="00FA60DD">
      <w:pPr>
        <w:rPr>
          <w:noProof/>
        </w:rPr>
      </w:pPr>
      <w:r>
        <w:rPr>
          <w:noProof/>
        </w:rPr>
        <w:t xml:space="preserve">Let's now see how to </w:t>
      </w:r>
      <w:r w:rsidRPr="00BB07B8">
        <w:rPr>
          <w:b/>
          <w:bCs/>
          <w:noProof/>
        </w:rPr>
        <w:t>modify the app code</w:t>
      </w:r>
      <w:r>
        <w:rPr>
          <w:noProof/>
        </w:rPr>
        <w:t xml:space="preserve"> to </w:t>
      </w:r>
      <w:r w:rsidRPr="00BB07B8">
        <w:rPr>
          <w:b/>
          <w:bCs/>
          <w:noProof/>
        </w:rPr>
        <w:t>export app metrics</w:t>
      </w:r>
      <w:r>
        <w:rPr>
          <w:noProof/>
        </w:rPr>
        <w:t xml:space="preserve"> for </w:t>
      </w:r>
      <w:r w:rsidRPr="00BB07B8">
        <w:rPr>
          <w:b/>
          <w:bCs/>
          <w:noProof/>
        </w:rPr>
        <w:t>Prometheus</w:t>
      </w:r>
      <w:r>
        <w:rPr>
          <w:noProof/>
        </w:rPr>
        <w:t>.</w:t>
      </w:r>
    </w:p>
    <w:p w14:paraId="27CBEB93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2: Export Node.js App Metrics</w:t>
      </w:r>
    </w:p>
    <w:p w14:paraId="55191EAC" w14:textId="77777777" w:rsidR="0030452C" w:rsidRDefault="0030452C" w:rsidP="00FA60DD">
      <w:r>
        <w:t xml:space="preserve">To </w:t>
      </w:r>
      <w:r w:rsidRPr="000813D2">
        <w:rPr>
          <w:b/>
          <w:bCs/>
        </w:rPr>
        <w:t>make app metrics readable for Prometheus</w:t>
      </w:r>
      <w:r>
        <w:t xml:space="preserve">, we should </w:t>
      </w:r>
      <w:r w:rsidRPr="000813D2">
        <w:rPr>
          <w:b/>
          <w:bCs/>
        </w:rPr>
        <w:t>install an additional client library</w:t>
      </w:r>
      <w:r>
        <w:t xml:space="preserve"> </w:t>
      </w:r>
      <w:r w:rsidRPr="000813D2">
        <w:rPr>
          <w:b/>
          <w:bCs/>
        </w:rPr>
        <w:t>for Node.js</w:t>
      </w:r>
      <w:r>
        <w:t xml:space="preserve"> and then </w:t>
      </w:r>
      <w:r w:rsidRPr="000813D2">
        <w:rPr>
          <w:b/>
          <w:bCs/>
        </w:rPr>
        <w:t>modify the code</w:t>
      </w:r>
      <w:r>
        <w:t xml:space="preserve"> to </w:t>
      </w:r>
      <w:r w:rsidRPr="000813D2">
        <w:rPr>
          <w:b/>
          <w:bCs/>
        </w:rPr>
        <w:t>define and export the metrics</w:t>
      </w:r>
      <w:r>
        <w:t xml:space="preserve"> we want.</w:t>
      </w:r>
    </w:p>
    <w:p w14:paraId="3FBA9622" w14:textId="77777777" w:rsidR="0030452C" w:rsidRPr="0030452C" w:rsidRDefault="0030452C" w:rsidP="00FA60DD">
      <w:pPr>
        <w:pStyle w:val="Heading5"/>
        <w:rPr>
          <w:color w:val="8F400B"/>
        </w:rPr>
      </w:pPr>
      <w:r w:rsidRPr="0030452C">
        <w:rPr>
          <w:color w:val="8F400B"/>
        </w:rPr>
        <w:t>Install Prom-Client</w:t>
      </w:r>
    </w:p>
    <w:p w14:paraId="741E7489" w14:textId="77777777" w:rsidR="0030452C" w:rsidRDefault="0030452C" w:rsidP="00FA60DD">
      <w:r w:rsidRPr="000813D2">
        <w:rPr>
          <w:b/>
          <w:bCs/>
        </w:rPr>
        <w:t>Stop the app</w:t>
      </w:r>
      <w:r>
        <w:t xml:space="preserve"> with </w:t>
      </w:r>
      <w:r w:rsidRPr="000813D2">
        <w:rPr>
          <w:rStyle w:val="CodeChar"/>
        </w:rPr>
        <w:t>[Ctrl]</w:t>
      </w:r>
      <w:r>
        <w:t xml:space="preserve"> </w:t>
      </w:r>
      <w:r w:rsidRPr="000813D2">
        <w:rPr>
          <w:rStyle w:val="CodeChar"/>
        </w:rPr>
        <w:t>+</w:t>
      </w:r>
      <w:r>
        <w:t xml:space="preserve"> </w:t>
      </w:r>
      <w:r w:rsidRPr="000813D2">
        <w:rPr>
          <w:rStyle w:val="CodeChar"/>
        </w:rPr>
        <w:t>[C]</w:t>
      </w:r>
      <w:r>
        <w:t xml:space="preserve"> in the </w:t>
      </w:r>
      <w:r w:rsidRPr="000813D2">
        <w:rPr>
          <w:b/>
          <w:bCs/>
        </w:rPr>
        <w:t>terminal</w:t>
      </w:r>
      <w:r>
        <w:t xml:space="preserve">. Then, we should </w:t>
      </w:r>
      <w:r w:rsidRPr="000813D2">
        <w:rPr>
          <w:b/>
          <w:bCs/>
        </w:rPr>
        <w:t xml:space="preserve">install the </w:t>
      </w:r>
      <w:r w:rsidRPr="000813D2">
        <w:rPr>
          <w:rStyle w:val="CodeChar"/>
        </w:rPr>
        <w:t>prom-client</w:t>
      </w:r>
      <w:r w:rsidRPr="000813D2">
        <w:rPr>
          <w:b/>
          <w:bCs/>
        </w:rPr>
        <w:t xml:space="preserve"> package</w:t>
      </w:r>
      <w:r>
        <w:t xml:space="preserve">, which is the </w:t>
      </w:r>
      <w:r w:rsidRPr="000813D2">
        <w:rPr>
          <w:b/>
          <w:bCs/>
        </w:rPr>
        <w:t>Prometheus client</w:t>
      </w:r>
      <w:r w:rsidRPr="00800BF0">
        <w:t xml:space="preserve"> </w:t>
      </w:r>
      <w:r w:rsidRPr="000813D2">
        <w:rPr>
          <w:b/>
          <w:bCs/>
        </w:rPr>
        <w:t>for Node.js</w:t>
      </w:r>
      <w:r w:rsidRPr="00800BF0">
        <w:t xml:space="preserve"> that supports histogram, summaries, gauges and counters</w:t>
      </w:r>
      <w:r>
        <w:t xml:space="preserve">. Do it with the following </w:t>
      </w:r>
      <w:r w:rsidRPr="000813D2">
        <w:rPr>
          <w:b/>
          <w:bCs/>
        </w:rPr>
        <w:t>command</w:t>
      </w:r>
      <w:r>
        <w:t>:</w:t>
      </w:r>
    </w:p>
    <w:p w14:paraId="4F6991F9" w14:textId="77777777" w:rsidR="0030452C" w:rsidRDefault="0030452C" w:rsidP="00FA60DD">
      <w:r w:rsidRPr="00152B81">
        <w:rPr>
          <w:noProof/>
        </w:rPr>
        <w:lastRenderedPageBreak/>
        <w:drawing>
          <wp:inline distT="0" distB="0" distL="0" distR="0" wp14:anchorId="437349B2" wp14:editId="673DC977">
            <wp:extent cx="6465570" cy="2072576"/>
            <wp:effectExtent l="19050" t="19050" r="11430" b="2349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74301" cy="20753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11CE02" w14:textId="77777777" w:rsidR="0030452C" w:rsidRDefault="0030452C" w:rsidP="00FA60DD">
      <w:r>
        <w:t xml:space="preserve">You can see that the </w:t>
      </w:r>
      <w:r w:rsidRPr="000813D2">
        <w:rPr>
          <w:rStyle w:val="CodeChar"/>
        </w:rPr>
        <w:t>prom-client</w:t>
      </w:r>
      <w:r>
        <w:t xml:space="preserve"> </w:t>
      </w:r>
      <w:r w:rsidRPr="000813D2">
        <w:rPr>
          <w:b/>
          <w:bCs/>
        </w:rPr>
        <w:t>package</w:t>
      </w:r>
      <w:r>
        <w:t xml:space="preserve"> is added to the </w:t>
      </w:r>
      <w:r w:rsidRPr="00152B81">
        <w:rPr>
          <w:rStyle w:val="CodeChar"/>
        </w:rPr>
        <w:t>package.json</w:t>
      </w:r>
      <w:r>
        <w:t xml:space="preserve"> </w:t>
      </w:r>
      <w:r w:rsidRPr="000813D2">
        <w:rPr>
          <w:b/>
          <w:bCs/>
        </w:rPr>
        <w:t>file</w:t>
      </w:r>
      <w:r>
        <w:t xml:space="preserve"> with </w:t>
      </w:r>
      <w:r w:rsidRPr="000813D2">
        <w:rPr>
          <w:b/>
          <w:bCs/>
        </w:rPr>
        <w:t>project dependencies</w:t>
      </w:r>
      <w:r>
        <w:t>:</w:t>
      </w:r>
    </w:p>
    <w:p w14:paraId="6618E051" w14:textId="77777777" w:rsidR="0030452C" w:rsidRDefault="0030452C" w:rsidP="00FA60DD">
      <w:r w:rsidRPr="000F7183">
        <w:rPr>
          <w:noProof/>
        </w:rPr>
        <w:drawing>
          <wp:inline distT="0" distB="0" distL="0" distR="0" wp14:anchorId="622D69FD" wp14:editId="4866BB30">
            <wp:extent cx="6351270" cy="3152810"/>
            <wp:effectExtent l="19050" t="19050" r="11430" b="285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54747" cy="31545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62691A" w14:textId="77777777" w:rsidR="0030452C" w:rsidRDefault="0030452C" w:rsidP="00FA60DD">
      <w:r>
        <w:t xml:space="preserve">Because of this, you </w:t>
      </w:r>
      <w:r w:rsidRPr="00FC3575">
        <w:rPr>
          <w:b/>
          <w:bCs/>
        </w:rPr>
        <w:t>won't need to install the package</w:t>
      </w:r>
      <w:r>
        <w:t xml:space="preserve"> separately from the others next time.</w:t>
      </w:r>
    </w:p>
    <w:p w14:paraId="5166F6F1" w14:textId="77777777" w:rsidR="0030452C" w:rsidRPr="0030452C" w:rsidRDefault="0030452C" w:rsidP="00FA60DD">
      <w:pPr>
        <w:pStyle w:val="Heading5"/>
        <w:rPr>
          <w:color w:val="8F400B"/>
        </w:rPr>
      </w:pPr>
      <w:r w:rsidRPr="0030452C">
        <w:rPr>
          <w:color w:val="8F400B"/>
        </w:rPr>
        <w:t>Export Default Metrics</w:t>
      </w:r>
    </w:p>
    <w:p w14:paraId="761C55FC" w14:textId="77777777" w:rsidR="0030452C" w:rsidRDefault="0030452C" w:rsidP="00FA60DD">
      <w:r>
        <w:t xml:space="preserve">Now we will </w:t>
      </w:r>
      <w:r w:rsidRPr="00A90F88">
        <w:rPr>
          <w:b/>
          <w:bCs/>
        </w:rPr>
        <w:t>modify our code</w:t>
      </w:r>
      <w:r>
        <w:t xml:space="preserve"> to </w:t>
      </w:r>
      <w:r w:rsidRPr="00A90F88">
        <w:rPr>
          <w:b/>
          <w:bCs/>
        </w:rPr>
        <w:t>collect the default app metrics</w:t>
      </w:r>
      <w:r>
        <w:t xml:space="preserve"> together with </w:t>
      </w:r>
      <w:r w:rsidRPr="00A90F88">
        <w:rPr>
          <w:b/>
          <w:bCs/>
        </w:rPr>
        <w:t>some custom</w:t>
      </w:r>
      <w:r>
        <w:t xml:space="preserve"> </w:t>
      </w:r>
      <w:r w:rsidRPr="00A90F88">
        <w:rPr>
          <w:b/>
          <w:bCs/>
        </w:rPr>
        <w:t>ones</w:t>
      </w:r>
      <w:r>
        <w:t xml:space="preserve"> and </w:t>
      </w:r>
      <w:r w:rsidRPr="00A90F88">
        <w:rPr>
          <w:b/>
          <w:bCs/>
        </w:rPr>
        <w:t>expose them</w:t>
      </w:r>
      <w:r>
        <w:t xml:space="preserve"> on the </w:t>
      </w:r>
      <w:r w:rsidRPr="00A90F88">
        <w:rPr>
          <w:rStyle w:val="CodeChar"/>
        </w:rPr>
        <w:t>/metrics</w:t>
      </w:r>
      <w:r>
        <w:t xml:space="preserve"> </w:t>
      </w:r>
      <w:r w:rsidRPr="00A90F88">
        <w:rPr>
          <w:b/>
          <w:bCs/>
        </w:rPr>
        <w:t>endpoint</w:t>
      </w:r>
      <w:r>
        <w:t>.</w:t>
      </w:r>
    </w:p>
    <w:p w14:paraId="381BADF7" w14:textId="77777777" w:rsidR="0030452C" w:rsidRDefault="0030452C" w:rsidP="00FA60DD">
      <w:r>
        <w:t xml:space="preserve">To do this, </w:t>
      </w:r>
      <w:r w:rsidRPr="00A90F88">
        <w:t>navigate</w:t>
      </w:r>
      <w:r>
        <w:t xml:space="preserve"> to </w:t>
      </w:r>
      <w:r w:rsidRPr="00A90F88">
        <w:rPr>
          <w:rStyle w:val="CodeChar"/>
        </w:rPr>
        <w:t>mvc-controller.js</w:t>
      </w:r>
      <w:r>
        <w:t xml:space="preserve"> </w:t>
      </w:r>
      <w:r w:rsidRPr="00A90F88">
        <w:rPr>
          <w:b/>
          <w:bCs/>
        </w:rPr>
        <w:t>file</w:t>
      </w:r>
      <w:r>
        <w:t xml:space="preserve"> where the main app routing is and </w:t>
      </w:r>
      <w:r w:rsidRPr="00A90F88">
        <w:rPr>
          <w:b/>
          <w:bCs/>
        </w:rPr>
        <w:t xml:space="preserve">include the </w:t>
      </w:r>
      <w:r w:rsidRPr="00A90F88">
        <w:rPr>
          <w:rStyle w:val="CodeChar"/>
        </w:rPr>
        <w:t>prom-client</w:t>
      </w:r>
      <w:r w:rsidRPr="00A90F88">
        <w:rPr>
          <w:b/>
          <w:bCs/>
        </w:rPr>
        <w:t xml:space="preserve"> module</w:t>
      </w:r>
      <w:r>
        <w:t>, as we will need it:</w:t>
      </w:r>
    </w:p>
    <w:p w14:paraId="18EDBBAB" w14:textId="77777777" w:rsidR="0030452C" w:rsidRDefault="0030452C" w:rsidP="00FA60DD">
      <w:r w:rsidRPr="00D91828">
        <w:rPr>
          <w:noProof/>
        </w:rPr>
        <w:drawing>
          <wp:inline distT="0" distB="0" distL="0" distR="0" wp14:anchorId="7956F84E" wp14:editId="2827FBED">
            <wp:extent cx="6484620" cy="823394"/>
            <wp:effectExtent l="19050" t="19050" r="11430" b="152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99757" cy="82531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4547EA" w14:textId="77777777" w:rsidR="0030452C" w:rsidRDefault="0030452C" w:rsidP="00FA60DD">
      <w:r>
        <w:t xml:space="preserve">Then, </w:t>
      </w:r>
      <w:r w:rsidRPr="00A90F88">
        <w:rPr>
          <w:b/>
          <w:bCs/>
        </w:rPr>
        <w:t>create a registry</w:t>
      </w:r>
      <w:r>
        <w:t xml:space="preserve"> to register the metrics:</w:t>
      </w:r>
    </w:p>
    <w:p w14:paraId="43E4D012" w14:textId="77777777" w:rsidR="0030452C" w:rsidRDefault="0030452C" w:rsidP="00FA60DD">
      <w:r w:rsidRPr="00D91828">
        <w:rPr>
          <w:noProof/>
        </w:rPr>
        <w:drawing>
          <wp:inline distT="0" distB="0" distL="0" distR="0" wp14:anchorId="20101995" wp14:editId="20F8849F">
            <wp:extent cx="6484620" cy="418844"/>
            <wp:effectExtent l="19050" t="19050" r="11430" b="196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09228" cy="4204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0F2A51" w14:textId="77777777" w:rsidR="0030452C" w:rsidRDefault="0030452C" w:rsidP="00FA60DD">
      <w:r>
        <w:lastRenderedPageBreak/>
        <w:t xml:space="preserve">Use the </w:t>
      </w:r>
      <w:r w:rsidRPr="00A90F88">
        <w:rPr>
          <w:rStyle w:val="CodeChar"/>
        </w:rPr>
        <w:t>collectDefaultMetrics()</w:t>
      </w:r>
      <w:r>
        <w:t xml:space="preserve"> </w:t>
      </w:r>
      <w:r w:rsidRPr="00A90F88">
        <w:rPr>
          <w:b/>
          <w:bCs/>
        </w:rPr>
        <w:t>function</w:t>
      </w:r>
      <w:r>
        <w:t xml:space="preserve"> from the </w:t>
      </w:r>
      <w:r w:rsidRPr="00A90F88">
        <w:rPr>
          <w:b/>
          <w:bCs/>
        </w:rPr>
        <w:t>imported module</w:t>
      </w:r>
      <w:r>
        <w:t xml:space="preserve"> to </w:t>
      </w:r>
      <w:r w:rsidRPr="00A90F88">
        <w:rPr>
          <w:b/>
          <w:bCs/>
        </w:rPr>
        <w:t>collect and register default metrics</w:t>
      </w:r>
      <w:r>
        <w:t xml:space="preserve"> </w:t>
      </w:r>
      <w:r w:rsidRPr="00D91828">
        <w:t xml:space="preserve">for </w:t>
      </w:r>
      <w:r w:rsidRPr="00A90F88">
        <w:rPr>
          <w:b/>
          <w:bCs/>
        </w:rPr>
        <w:t>monitoring the Node.js application</w:t>
      </w:r>
      <w:r>
        <w:t xml:space="preserve">, for example </w:t>
      </w:r>
      <w:r w:rsidRPr="00D91828">
        <w:t>CPU usage, memory usage, event loop latency, and garbage collection duration</w:t>
      </w:r>
      <w:r>
        <w:t>:</w:t>
      </w:r>
    </w:p>
    <w:p w14:paraId="2CD72EDB" w14:textId="77777777" w:rsidR="0030452C" w:rsidRDefault="0030452C" w:rsidP="00FA60DD">
      <w:r w:rsidRPr="00D91828">
        <w:rPr>
          <w:noProof/>
        </w:rPr>
        <w:drawing>
          <wp:inline distT="0" distB="0" distL="0" distR="0" wp14:anchorId="630B34EE" wp14:editId="79049336">
            <wp:extent cx="6484620" cy="1179475"/>
            <wp:effectExtent l="19050" t="19050" r="1143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99231" cy="11821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62D61B2" w14:textId="77777777" w:rsidR="0030452C" w:rsidRDefault="0030452C" w:rsidP="00FA60DD">
      <w:r>
        <w:t xml:space="preserve">This configuration sets </w:t>
      </w:r>
      <w:r w:rsidRPr="00A90F88">
        <w:rPr>
          <w:b/>
          <w:bCs/>
        </w:rPr>
        <w:t>default metric names</w:t>
      </w:r>
      <w:r>
        <w:t xml:space="preserve"> to start with the "</w:t>
      </w:r>
      <w:r w:rsidRPr="00BF5343">
        <w:rPr>
          <w:rFonts w:ascii="Consolas" w:hAnsi="Consolas"/>
          <w:b/>
          <w:bCs/>
        </w:rPr>
        <w:t>_node</w:t>
      </w:r>
      <w:r>
        <w:t xml:space="preserve">" prefix, the </w:t>
      </w:r>
      <w:r w:rsidRPr="00A90F88">
        <w:rPr>
          <w:b/>
          <w:bCs/>
        </w:rPr>
        <w:t>timeout</w:t>
      </w:r>
      <w:r>
        <w:t xml:space="preserve"> to 10000ms, the </w:t>
      </w:r>
      <w:r w:rsidRPr="00A90F88">
        <w:rPr>
          <w:b/>
          <w:bCs/>
        </w:rPr>
        <w:t>buckets</w:t>
      </w:r>
      <w:r>
        <w:t xml:space="preserve"> </w:t>
      </w:r>
      <w:r w:rsidRPr="00A90F88">
        <w:rPr>
          <w:b/>
          <w:bCs/>
        </w:rPr>
        <w:t>for the default metric that measures garbage collection</w:t>
      </w:r>
      <w:r w:rsidRPr="00D91828">
        <w:t xml:space="preserve"> (GC) </w:t>
      </w:r>
      <w:r w:rsidRPr="00A90F88">
        <w:rPr>
          <w:b/>
          <w:bCs/>
        </w:rPr>
        <w:t>durations</w:t>
      </w:r>
      <w:r>
        <w:t xml:space="preserve"> (</w:t>
      </w:r>
      <w:r w:rsidRPr="00D91828">
        <w:t>values represent the upper bounds of each bucket</w:t>
      </w:r>
      <w:r>
        <w:t xml:space="preserve">) and the </w:t>
      </w:r>
      <w:r w:rsidRPr="00A90F88">
        <w:rPr>
          <w:b/>
          <w:bCs/>
        </w:rPr>
        <w:t>registry</w:t>
      </w:r>
      <w:r>
        <w:t xml:space="preserve"> that we created to be used.</w:t>
      </w:r>
    </w:p>
    <w:p w14:paraId="2609D736" w14:textId="77777777" w:rsidR="0030452C" w:rsidRDefault="0030452C" w:rsidP="00FA60DD">
      <w:r>
        <w:t xml:space="preserve">These are the </w:t>
      </w:r>
      <w:r w:rsidRPr="00C70283">
        <w:rPr>
          <w:b/>
          <w:bCs/>
        </w:rPr>
        <w:t>default metrics</w:t>
      </w:r>
      <w:r>
        <w:t xml:space="preserve"> we will export. Now, in the </w:t>
      </w:r>
      <w:r w:rsidRPr="00630AC2">
        <w:rPr>
          <w:rStyle w:val="CodeChar"/>
        </w:rPr>
        <w:t>setup()</w:t>
      </w:r>
      <w:r>
        <w:t xml:space="preserve"> </w:t>
      </w:r>
      <w:r w:rsidRPr="00C70283">
        <w:rPr>
          <w:b/>
          <w:bCs/>
        </w:rPr>
        <w:t>function</w:t>
      </w:r>
      <w:r>
        <w:t xml:space="preserve">, set </w:t>
      </w:r>
      <w:r w:rsidRPr="00630AC2">
        <w:t xml:space="preserve">up an </w:t>
      </w:r>
      <w:r w:rsidRPr="00C70283">
        <w:rPr>
          <w:b/>
          <w:bCs/>
        </w:rPr>
        <w:t>HTTP GET route</w:t>
      </w:r>
      <w:r w:rsidRPr="00630AC2">
        <w:t xml:space="preserve"> for the </w:t>
      </w:r>
      <w:r w:rsidRPr="00630AC2">
        <w:rPr>
          <w:rStyle w:val="CodeChar"/>
        </w:rPr>
        <w:t>/metrics</w:t>
      </w:r>
      <w:r w:rsidRPr="00630AC2">
        <w:t xml:space="preserve"> </w:t>
      </w:r>
      <w:r w:rsidRPr="00C70283">
        <w:rPr>
          <w:b/>
          <w:bCs/>
        </w:rPr>
        <w:t>endpoint</w:t>
      </w:r>
      <w:r>
        <w:t xml:space="preserve">, which should </w:t>
      </w:r>
      <w:r w:rsidRPr="00C70283">
        <w:rPr>
          <w:b/>
          <w:bCs/>
        </w:rPr>
        <w:t xml:space="preserve">return the </w:t>
      </w:r>
      <w:r>
        <w:rPr>
          <w:b/>
          <w:bCs/>
        </w:rPr>
        <w:t xml:space="preserve">collected </w:t>
      </w:r>
      <w:r w:rsidRPr="00C70283">
        <w:rPr>
          <w:b/>
          <w:bCs/>
        </w:rPr>
        <w:t>app metrics</w:t>
      </w:r>
      <w:r>
        <w:t xml:space="preserve"> </w:t>
      </w:r>
      <w:r w:rsidRPr="00C70283">
        <w:rPr>
          <w:b/>
          <w:bCs/>
        </w:rPr>
        <w:t>as response</w:t>
      </w:r>
      <w:r>
        <w:t>:</w:t>
      </w:r>
    </w:p>
    <w:p w14:paraId="6291FB85" w14:textId="77777777" w:rsidR="0030452C" w:rsidRDefault="0030452C" w:rsidP="00FA60DD">
      <w:r w:rsidRPr="007A50CD">
        <w:rPr>
          <w:noProof/>
        </w:rPr>
        <w:drawing>
          <wp:inline distT="0" distB="0" distL="0" distR="0" wp14:anchorId="098AC995" wp14:editId="3F907B73">
            <wp:extent cx="6381750" cy="988912"/>
            <wp:effectExtent l="19050" t="19050" r="19050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8905" cy="9931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6B1368" w14:textId="0B59242B" w:rsidR="0030452C" w:rsidRDefault="0030452C" w:rsidP="00FA60DD">
      <w:r>
        <w:t xml:space="preserve">Before we add some </w:t>
      </w:r>
      <w:r w:rsidRPr="008201C5">
        <w:rPr>
          <w:b/>
          <w:bCs/>
        </w:rPr>
        <w:t>custom metrics</w:t>
      </w:r>
      <w:r>
        <w:t>, let</w:t>
      </w:r>
      <w:r w:rsidR="00BF5343">
        <w:t>'</w:t>
      </w:r>
      <w:r>
        <w:t xml:space="preserve">s see how </w:t>
      </w:r>
      <w:r w:rsidRPr="008201C5">
        <w:rPr>
          <w:b/>
          <w:bCs/>
        </w:rPr>
        <w:t>default metrics are showed</w:t>
      </w:r>
      <w:r>
        <w:t xml:space="preserve">. Save the changes and </w:t>
      </w:r>
      <w:r w:rsidRPr="008201C5">
        <w:rPr>
          <w:b/>
          <w:bCs/>
        </w:rPr>
        <w:t>start the app</w:t>
      </w:r>
      <w:r>
        <w:t xml:space="preserve"> again. Then, </w:t>
      </w:r>
      <w:r w:rsidRPr="008201C5">
        <w:rPr>
          <w:b/>
          <w:bCs/>
        </w:rPr>
        <w:t>navigate to</w:t>
      </w:r>
      <w:r>
        <w:t xml:space="preserve"> </w:t>
      </w:r>
      <w:hyperlink r:id="rId24" w:history="1">
        <w:r w:rsidRPr="00EB7AC4">
          <w:rPr>
            <w:rStyle w:val="Hyperlink"/>
          </w:rPr>
          <w:t>http://localhost:8080/metrics</w:t>
        </w:r>
      </w:hyperlink>
      <w:r>
        <w:t xml:space="preserve"> in the browser:</w:t>
      </w:r>
    </w:p>
    <w:p w14:paraId="47D43A72" w14:textId="77777777" w:rsidR="0030452C" w:rsidRDefault="0030452C" w:rsidP="00FA60DD">
      <w:r w:rsidRPr="00EA6CBD">
        <w:rPr>
          <w:noProof/>
        </w:rPr>
        <w:drawing>
          <wp:inline distT="0" distB="0" distL="0" distR="0" wp14:anchorId="13DD1826" wp14:editId="24DCB5EF">
            <wp:extent cx="4994910" cy="3444501"/>
            <wp:effectExtent l="19050" t="19050" r="15240" b="228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21571" cy="346288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D31410" w14:textId="77777777" w:rsidR="0030452C" w:rsidRDefault="0030452C" w:rsidP="00FA60DD">
      <w:r>
        <w:t xml:space="preserve">Now let's </w:t>
      </w:r>
      <w:r w:rsidRPr="008201C5">
        <w:rPr>
          <w:b/>
          <w:bCs/>
        </w:rPr>
        <w:t>add some more metrics</w:t>
      </w:r>
      <w:r>
        <w:t>.</w:t>
      </w:r>
    </w:p>
    <w:p w14:paraId="43B56BD3" w14:textId="77777777" w:rsidR="0030452C" w:rsidRPr="0030452C" w:rsidRDefault="0030452C" w:rsidP="00FA60DD">
      <w:pPr>
        <w:pStyle w:val="Heading5"/>
        <w:rPr>
          <w:color w:val="8F400B"/>
        </w:rPr>
      </w:pPr>
      <w:r w:rsidRPr="0030452C">
        <w:rPr>
          <w:color w:val="8F400B"/>
        </w:rPr>
        <w:t>Export Custom Metrics</w:t>
      </w:r>
    </w:p>
    <w:p w14:paraId="21F65878" w14:textId="2DA6CCD5" w:rsidR="0030452C" w:rsidRDefault="0030452C" w:rsidP="00FA60DD">
      <w:r>
        <w:t xml:space="preserve">The </w:t>
      </w:r>
      <w:r w:rsidRPr="008201C5">
        <w:rPr>
          <w:b/>
          <w:bCs/>
        </w:rPr>
        <w:t>custom metrics</w:t>
      </w:r>
      <w:r>
        <w:t xml:space="preserve"> we shall export are about the </w:t>
      </w:r>
      <w:r w:rsidRPr="008201C5">
        <w:rPr>
          <w:b/>
          <w:bCs/>
        </w:rPr>
        <w:t>duration of HTTP requests</w:t>
      </w:r>
      <w:r>
        <w:t xml:space="preserve"> </w:t>
      </w:r>
      <w:r w:rsidRPr="008201C5">
        <w:rPr>
          <w:b/>
          <w:bCs/>
        </w:rPr>
        <w:t>to different endpoints in seconds</w:t>
      </w:r>
      <w:r>
        <w:t xml:space="preserve">. They will be saved in a </w:t>
      </w:r>
      <w:r w:rsidRPr="008201C5">
        <w:rPr>
          <w:b/>
          <w:bCs/>
        </w:rPr>
        <w:t>histogram</w:t>
      </w:r>
      <w:r>
        <w:t xml:space="preserve"> with </w:t>
      </w:r>
      <w:r w:rsidRPr="008201C5">
        <w:rPr>
          <w:b/>
          <w:bCs/>
        </w:rPr>
        <w:t>buckets from 0.01 to 1 seconds</w:t>
      </w:r>
      <w:r>
        <w:t xml:space="preserve"> and will keep </w:t>
      </w:r>
      <w:r w:rsidRPr="008201C5">
        <w:rPr>
          <w:b/>
          <w:bCs/>
        </w:rPr>
        <w:t>request method</w:t>
      </w:r>
      <w:r>
        <w:t xml:space="preserve">, </w:t>
      </w:r>
      <w:r w:rsidRPr="008201C5">
        <w:rPr>
          <w:b/>
          <w:bCs/>
        </w:rPr>
        <w:t>route</w:t>
      </w:r>
      <w:r>
        <w:t xml:space="preserve"> and </w:t>
      </w:r>
      <w:r w:rsidRPr="008201C5">
        <w:rPr>
          <w:b/>
          <w:bCs/>
        </w:rPr>
        <w:t>status code</w:t>
      </w:r>
      <w:r>
        <w:t>.</w:t>
      </w:r>
    </w:p>
    <w:p w14:paraId="02ACACC5" w14:textId="77777777" w:rsidR="0030452C" w:rsidRDefault="0030452C" w:rsidP="00FA60DD">
      <w:r w:rsidRPr="008201C5">
        <w:rPr>
          <w:b/>
          <w:bCs/>
        </w:rPr>
        <w:lastRenderedPageBreak/>
        <w:t>Add the following code</w:t>
      </w:r>
      <w:r>
        <w:t xml:space="preserve"> to </w:t>
      </w:r>
      <w:r w:rsidRPr="008201C5">
        <w:rPr>
          <w:b/>
          <w:bCs/>
        </w:rPr>
        <w:t>create the histogram metric</w:t>
      </w:r>
      <w:r>
        <w:t xml:space="preserve"> (before the </w:t>
      </w:r>
      <w:r w:rsidRPr="00851C44">
        <w:rPr>
          <w:rStyle w:val="CodeChar"/>
        </w:rPr>
        <w:t>setup()</w:t>
      </w:r>
      <w:r>
        <w:t xml:space="preserve"> function):</w:t>
      </w:r>
    </w:p>
    <w:p w14:paraId="356CA562" w14:textId="77777777" w:rsidR="0030452C" w:rsidRDefault="0030452C" w:rsidP="00FA60DD">
      <w:r w:rsidRPr="00851C44">
        <w:rPr>
          <w:noProof/>
        </w:rPr>
        <w:drawing>
          <wp:inline distT="0" distB="0" distL="0" distR="0" wp14:anchorId="69786948" wp14:editId="423C4C6B">
            <wp:extent cx="6484620" cy="1172638"/>
            <wp:effectExtent l="19050" t="19050" r="11430" b="279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09912" cy="11772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1173B4" w14:textId="77777777" w:rsidR="0030452C" w:rsidRDefault="0030452C" w:rsidP="00FA60DD">
      <w:r>
        <w:t xml:space="preserve">Then we should </w:t>
      </w:r>
      <w:r w:rsidRPr="008201C5">
        <w:rPr>
          <w:b/>
          <w:bCs/>
        </w:rPr>
        <w:t>register the metric</w:t>
      </w:r>
      <w:r>
        <w:t>:</w:t>
      </w:r>
    </w:p>
    <w:p w14:paraId="4C90755D" w14:textId="77777777" w:rsidR="0030452C" w:rsidRDefault="0030452C" w:rsidP="00FA60DD">
      <w:r w:rsidRPr="00750C12">
        <w:rPr>
          <w:noProof/>
        </w:rPr>
        <w:drawing>
          <wp:inline distT="0" distB="0" distL="0" distR="0" wp14:anchorId="01A8C933" wp14:editId="1E4C805C">
            <wp:extent cx="6484620" cy="349244"/>
            <wp:effectExtent l="19050" t="19050" r="11430" b="133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49854" cy="3527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F35ABB" w14:textId="77777777" w:rsidR="0030452C" w:rsidRDefault="0030452C" w:rsidP="00FA60DD">
      <w:r>
        <w:t xml:space="preserve">Now, for </w:t>
      </w:r>
      <w:r w:rsidRPr="008201C5">
        <w:rPr>
          <w:b/>
          <w:bCs/>
        </w:rPr>
        <w:t>each of the routes</w:t>
      </w:r>
      <w:r>
        <w:t>, we should:</w:t>
      </w:r>
    </w:p>
    <w:p w14:paraId="7EECB1FD" w14:textId="77777777" w:rsidR="0030452C" w:rsidRDefault="0030452C" w:rsidP="00FA60DD">
      <w:pPr>
        <w:pStyle w:val="ListParagraph"/>
        <w:numPr>
          <w:ilvl w:val="0"/>
          <w:numId w:val="8"/>
        </w:numPr>
      </w:pPr>
      <w:r>
        <w:t>S</w:t>
      </w:r>
      <w:r w:rsidRPr="00CF6ACC">
        <w:t xml:space="preserve">tart </w:t>
      </w:r>
      <w:r>
        <w:t>an</w:t>
      </w:r>
      <w:r w:rsidRPr="00CF6ACC">
        <w:t xml:space="preserve"> </w:t>
      </w:r>
      <w:r w:rsidRPr="008201C5">
        <w:rPr>
          <w:b/>
          <w:bCs/>
        </w:rPr>
        <w:t>HTTP request timer</w:t>
      </w:r>
      <w:r w:rsidRPr="00CF6ACC">
        <w:t xml:space="preserve">, saving a </w:t>
      </w:r>
      <w:r w:rsidRPr="008201C5">
        <w:rPr>
          <w:b/>
          <w:bCs/>
        </w:rPr>
        <w:t>reference</w:t>
      </w:r>
      <w:r w:rsidRPr="00CF6ACC">
        <w:t xml:space="preserve"> to the returned method</w:t>
      </w:r>
    </w:p>
    <w:p w14:paraId="597532FD" w14:textId="77777777" w:rsidR="0030452C" w:rsidRDefault="0030452C" w:rsidP="00FA60DD">
      <w:pPr>
        <w:pStyle w:val="ListParagraph"/>
        <w:numPr>
          <w:ilvl w:val="0"/>
          <w:numId w:val="8"/>
        </w:numPr>
      </w:pPr>
      <w:r w:rsidRPr="00CF6ACC">
        <w:t xml:space="preserve">Save </w:t>
      </w:r>
      <w:r w:rsidRPr="008201C5">
        <w:rPr>
          <w:b/>
          <w:bCs/>
        </w:rPr>
        <w:t>reference</w:t>
      </w:r>
      <w:r w:rsidRPr="00CF6ACC">
        <w:t xml:space="preserve"> </w:t>
      </w:r>
      <w:r w:rsidRPr="008201C5">
        <w:rPr>
          <w:b/>
          <w:bCs/>
        </w:rPr>
        <w:t>to the path</w:t>
      </w:r>
      <w:r w:rsidRPr="00CF6ACC">
        <w:t xml:space="preserve"> so we can record it when ending the timer</w:t>
      </w:r>
    </w:p>
    <w:p w14:paraId="00320C53" w14:textId="77777777" w:rsidR="0030452C" w:rsidRPr="008201C5" w:rsidRDefault="0030452C" w:rsidP="00FA60DD">
      <w:pPr>
        <w:pStyle w:val="ListParagraph"/>
        <w:numPr>
          <w:ilvl w:val="0"/>
          <w:numId w:val="8"/>
        </w:numPr>
        <w:rPr>
          <w:b/>
          <w:bCs/>
        </w:rPr>
      </w:pPr>
      <w:r>
        <w:t xml:space="preserve">And finally </w:t>
      </w:r>
      <w:r w:rsidRPr="008201C5">
        <w:rPr>
          <w:b/>
          <w:bCs/>
        </w:rPr>
        <w:t>end the timer</w:t>
      </w:r>
      <w:r w:rsidRPr="00CF6ACC">
        <w:t xml:space="preserve"> and </w:t>
      </w:r>
      <w:r w:rsidRPr="008201C5">
        <w:rPr>
          <w:b/>
          <w:bCs/>
        </w:rPr>
        <w:t>add labels</w:t>
      </w:r>
    </w:p>
    <w:p w14:paraId="1B0F7BA9" w14:textId="77777777" w:rsidR="0030452C" w:rsidRDefault="0030452C" w:rsidP="00FA60DD">
      <w:r>
        <w:t xml:space="preserve">In this way, the </w:t>
      </w:r>
      <w:r w:rsidRPr="00512245">
        <w:rPr>
          <w:b/>
          <w:bCs/>
        </w:rPr>
        <w:t>HTTP request data and duration</w:t>
      </w:r>
      <w:r>
        <w:t xml:space="preserve"> will be recorded. Do it for the </w:t>
      </w:r>
      <w:r w:rsidRPr="00804498">
        <w:rPr>
          <w:rStyle w:val="CodeChar"/>
        </w:rPr>
        <w:t>/metrics</w:t>
      </w:r>
      <w:r>
        <w:t xml:space="preserve"> </w:t>
      </w:r>
      <w:r>
        <w:rPr>
          <w:b/>
          <w:bCs/>
        </w:rPr>
        <w:t>endpoint</w:t>
      </w:r>
      <w:r>
        <w:t xml:space="preserve"> like this:</w:t>
      </w:r>
    </w:p>
    <w:p w14:paraId="3C07BC04" w14:textId="77777777" w:rsidR="0030452C" w:rsidRDefault="0030452C" w:rsidP="00FA60DD">
      <w:r w:rsidRPr="00CF6ACC">
        <w:rPr>
          <w:noProof/>
        </w:rPr>
        <w:drawing>
          <wp:inline distT="0" distB="0" distL="0" distR="0" wp14:anchorId="57E19BBC" wp14:editId="77E51AF1">
            <wp:extent cx="6442710" cy="1796055"/>
            <wp:effectExtent l="19050" t="19050" r="15240" b="139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65890" cy="18025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C4C178" w14:textId="77777777" w:rsidR="0030452C" w:rsidRDefault="0030452C" w:rsidP="00FA60DD">
      <w:r>
        <w:t xml:space="preserve">Do it for the </w:t>
      </w:r>
      <w:r w:rsidRPr="00ED2A4C">
        <w:rPr>
          <w:b/>
          <w:bCs/>
        </w:rPr>
        <w:t>rest of the endpoint methods</w:t>
      </w:r>
      <w:r>
        <w:t xml:space="preserve"> in the same way by </w:t>
      </w:r>
      <w:r w:rsidRPr="00ED2A4C">
        <w:rPr>
          <w:b/>
          <w:bCs/>
        </w:rPr>
        <w:t>adding the above three lines</w:t>
      </w:r>
      <w:r>
        <w:t xml:space="preserve">. When ready, </w:t>
      </w:r>
      <w:r w:rsidRPr="00ED2A4C">
        <w:rPr>
          <w:b/>
          <w:bCs/>
        </w:rPr>
        <w:t>run the app</w:t>
      </w:r>
      <w:r>
        <w:t xml:space="preserve"> again.</w:t>
      </w:r>
    </w:p>
    <w:p w14:paraId="0A3ECE2C" w14:textId="77777777" w:rsidR="0030452C" w:rsidRDefault="0030452C" w:rsidP="00FA60DD">
      <w:r>
        <w:t xml:space="preserve">When you first </w:t>
      </w:r>
      <w:r w:rsidRPr="009D0ABC">
        <w:rPr>
          <w:b/>
          <w:bCs/>
        </w:rPr>
        <w:t>access</w:t>
      </w:r>
      <w:r>
        <w:t xml:space="preserve"> </w:t>
      </w:r>
      <w:r w:rsidRPr="009D0ABC">
        <w:rPr>
          <w:rStyle w:val="CodeChar"/>
        </w:rPr>
        <w:t>/metrics</w:t>
      </w:r>
      <w:r>
        <w:t xml:space="preserve">, you will see the </w:t>
      </w:r>
      <w:r w:rsidRPr="009D0ABC">
        <w:rPr>
          <w:b/>
          <w:bCs/>
        </w:rPr>
        <w:t>new metrics</w:t>
      </w:r>
      <w:r>
        <w:t xml:space="preserve"> </w:t>
      </w:r>
      <w:r w:rsidRPr="009D0ABC">
        <w:rPr>
          <w:b/>
          <w:bCs/>
        </w:rPr>
        <w:t>at the bottom</w:t>
      </w:r>
      <w:r>
        <w:t>:</w:t>
      </w:r>
    </w:p>
    <w:p w14:paraId="26781C97" w14:textId="77777777" w:rsidR="0030452C" w:rsidRDefault="0030452C" w:rsidP="00FA60DD">
      <w:r w:rsidRPr="00A64E56">
        <w:rPr>
          <w:noProof/>
        </w:rPr>
        <w:drawing>
          <wp:inline distT="0" distB="0" distL="0" distR="0" wp14:anchorId="43C27925" wp14:editId="2B47815E">
            <wp:extent cx="6484620" cy="1689046"/>
            <wp:effectExtent l="19050" t="19050" r="11430" b="260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95324" cy="16918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EDA5F1" w14:textId="77777777" w:rsidR="0030452C" w:rsidRDefault="0030452C" w:rsidP="00FA60DD">
      <w:r>
        <w:t xml:space="preserve">However, you still have </w:t>
      </w:r>
      <w:r w:rsidRPr="000D6DE8">
        <w:rPr>
          <w:b/>
          <w:bCs/>
        </w:rPr>
        <w:t>no metric values</w:t>
      </w:r>
      <w:r>
        <w:t xml:space="preserve">. You should </w:t>
      </w:r>
      <w:r w:rsidRPr="000D6DE8">
        <w:rPr>
          <w:b/>
          <w:bCs/>
        </w:rPr>
        <w:t>refresh the page</w:t>
      </w:r>
      <w:r>
        <w:t xml:space="preserve">, so that the metrics for the </w:t>
      </w:r>
      <w:r w:rsidRPr="000D6DE8">
        <w:rPr>
          <w:b/>
          <w:bCs/>
        </w:rPr>
        <w:t>previous HTTP request</w:t>
      </w:r>
      <w:r>
        <w:t xml:space="preserve"> to </w:t>
      </w:r>
      <w:r w:rsidRPr="000D6DE8">
        <w:rPr>
          <w:rStyle w:val="CodeChar"/>
        </w:rPr>
        <w:t>/metrics</w:t>
      </w:r>
      <w:r>
        <w:t xml:space="preserve"> are displayed:</w:t>
      </w:r>
    </w:p>
    <w:p w14:paraId="00040DA2" w14:textId="77777777" w:rsidR="0030452C" w:rsidRDefault="0030452C" w:rsidP="00FA60DD">
      <w:r w:rsidRPr="009C5A74">
        <w:rPr>
          <w:noProof/>
        </w:rPr>
        <w:lastRenderedPageBreak/>
        <w:drawing>
          <wp:inline distT="0" distB="0" distL="0" distR="0" wp14:anchorId="3C48711E" wp14:editId="713AC9B0">
            <wp:extent cx="6484620" cy="2481990"/>
            <wp:effectExtent l="19050" t="19050" r="11430" b="139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95916" cy="24863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8BB5BA" w14:textId="77777777" w:rsidR="0030452C" w:rsidRDefault="0030452C" w:rsidP="00FA60DD">
      <w:r>
        <w:t xml:space="preserve">As you can see, the </w:t>
      </w:r>
      <w:r w:rsidRPr="000D6DE8">
        <w:rPr>
          <w:b/>
          <w:bCs/>
        </w:rPr>
        <w:t>first HTTP request</w:t>
      </w:r>
      <w:r>
        <w:t xml:space="preserve"> </w:t>
      </w:r>
      <w:r w:rsidRPr="000D6DE8">
        <w:rPr>
          <w:b/>
          <w:bCs/>
        </w:rPr>
        <w:t xml:space="preserve">to </w:t>
      </w:r>
      <w:r w:rsidRPr="000D6DE8">
        <w:rPr>
          <w:rStyle w:val="CodeChar"/>
        </w:rPr>
        <w:t>/metrics</w:t>
      </w:r>
      <w:r>
        <w:t xml:space="preserve"> took about </w:t>
      </w:r>
      <w:r w:rsidRPr="000D6DE8">
        <w:rPr>
          <w:b/>
          <w:bCs/>
        </w:rPr>
        <w:t>0.0076 seconds</w:t>
      </w:r>
      <w:r>
        <w:t xml:space="preserve">, which is </w:t>
      </w:r>
      <w:r w:rsidRPr="000D6DE8">
        <w:rPr>
          <w:b/>
          <w:bCs/>
        </w:rPr>
        <w:t>less than 0.01</w:t>
      </w:r>
      <w:r>
        <w:t xml:space="preserve"> and that's why it falls into </w:t>
      </w:r>
      <w:r w:rsidRPr="000D6DE8">
        <w:rPr>
          <w:b/>
          <w:bCs/>
        </w:rPr>
        <w:t>each of the buckets</w:t>
      </w:r>
      <w:r>
        <w:t>.</w:t>
      </w:r>
    </w:p>
    <w:p w14:paraId="28C76B0D" w14:textId="77777777" w:rsidR="0030452C" w:rsidRDefault="0030452C" w:rsidP="00FA60DD">
      <w:r>
        <w:t xml:space="preserve">If you </w:t>
      </w:r>
      <w:r w:rsidRPr="002C4346">
        <w:rPr>
          <w:b/>
          <w:bCs/>
        </w:rPr>
        <w:t>access the other app endpoints</w:t>
      </w:r>
      <w:r>
        <w:t xml:space="preserve">, you will get even </w:t>
      </w:r>
      <w:r w:rsidRPr="002C4346">
        <w:rPr>
          <w:b/>
          <w:bCs/>
        </w:rPr>
        <w:t>more metric data</w:t>
      </w:r>
      <w:r>
        <w:t>:</w:t>
      </w:r>
    </w:p>
    <w:p w14:paraId="0562A832" w14:textId="77777777" w:rsidR="0030452C" w:rsidRDefault="0030452C" w:rsidP="00FA60DD">
      <w:r w:rsidRPr="005B2DDA">
        <w:rPr>
          <w:noProof/>
        </w:rPr>
        <w:drawing>
          <wp:inline distT="0" distB="0" distL="0" distR="0" wp14:anchorId="23A2CC06" wp14:editId="77585D45">
            <wp:extent cx="6465570" cy="4923995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68620" cy="49263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DB2ACE" w14:textId="77777777" w:rsidR="0030452C" w:rsidRPr="00A864DD" w:rsidRDefault="0030452C" w:rsidP="00FA60DD">
      <w:r>
        <w:t xml:space="preserve">You can use the </w:t>
      </w:r>
      <w:r w:rsidRPr="00E749B7">
        <w:rPr>
          <w:b/>
          <w:bCs/>
        </w:rPr>
        <w:t>browser inspector</w:t>
      </w:r>
      <w:r>
        <w:t xml:space="preserve"> in the browser to </w:t>
      </w:r>
      <w:r w:rsidRPr="00E749B7">
        <w:rPr>
          <w:b/>
          <w:bCs/>
        </w:rPr>
        <w:t>compare the HTTP request times</w:t>
      </w:r>
      <w:r>
        <w:t xml:space="preserve"> shown here and there – they should be pretty close as values.</w:t>
      </w:r>
    </w:p>
    <w:p w14:paraId="5705F3DB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lastRenderedPageBreak/>
        <w:t>Step 3: Condifure and Run Prometheus</w:t>
      </w:r>
    </w:p>
    <w:p w14:paraId="1A68FC4A" w14:textId="77777777" w:rsidR="0030452C" w:rsidRDefault="0030452C" w:rsidP="00FA60DD">
      <w:r>
        <w:t xml:space="preserve">Go to the </w:t>
      </w:r>
      <w:r w:rsidRPr="00E749B7">
        <w:rPr>
          <w:b/>
          <w:bCs/>
        </w:rPr>
        <w:t>Prometheus installation directory</w:t>
      </w:r>
      <w:r>
        <w:t xml:space="preserve"> where our binary files are and </w:t>
      </w:r>
      <w:r w:rsidRPr="00E749B7">
        <w:rPr>
          <w:b/>
          <w:bCs/>
        </w:rPr>
        <w:t>create a YAML file</w:t>
      </w:r>
      <w:r>
        <w:t xml:space="preserve"> where we will </w:t>
      </w:r>
      <w:r w:rsidRPr="00E749B7">
        <w:rPr>
          <w:b/>
          <w:bCs/>
        </w:rPr>
        <w:t>write the configuration</w:t>
      </w:r>
      <w:r>
        <w:t xml:space="preserve"> for </w:t>
      </w:r>
      <w:r w:rsidRPr="00E749B7">
        <w:rPr>
          <w:b/>
          <w:bCs/>
        </w:rPr>
        <w:t>monitoring the</w:t>
      </w:r>
      <w:r w:rsidRPr="00E749B7">
        <w:t xml:space="preserve"> "</w:t>
      </w:r>
      <w:r w:rsidRPr="00E749B7">
        <w:rPr>
          <w:rStyle w:val="CodeChar"/>
        </w:rPr>
        <w:t>Contact</w:t>
      </w:r>
      <w:r w:rsidRPr="00E749B7">
        <w:rPr>
          <w:b/>
          <w:bCs/>
        </w:rPr>
        <w:t xml:space="preserve"> </w:t>
      </w:r>
      <w:r w:rsidRPr="00E749B7">
        <w:rPr>
          <w:rStyle w:val="CodeChar"/>
        </w:rPr>
        <w:t>Book</w:t>
      </w:r>
      <w:r w:rsidRPr="00E749B7">
        <w:t>"</w:t>
      </w:r>
      <w:r w:rsidRPr="00E749B7">
        <w:rPr>
          <w:b/>
          <w:bCs/>
        </w:rPr>
        <w:t xml:space="preserve"> app</w:t>
      </w:r>
      <w:r>
        <w:t>:</w:t>
      </w:r>
    </w:p>
    <w:p w14:paraId="48A373A8" w14:textId="77777777" w:rsidR="0030452C" w:rsidRDefault="0030452C" w:rsidP="00FA60DD">
      <w:r w:rsidRPr="00721E6F">
        <w:rPr>
          <w:noProof/>
        </w:rPr>
        <w:drawing>
          <wp:inline distT="0" distB="0" distL="0" distR="0" wp14:anchorId="54B06EE4" wp14:editId="13FF157B">
            <wp:extent cx="2141220" cy="2554170"/>
            <wp:effectExtent l="19050" t="19050" r="11430" b="177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49170" cy="25636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98C687" w14:textId="77777777" w:rsidR="0030452C" w:rsidRPr="00375751" w:rsidRDefault="0030452C" w:rsidP="00FA60DD">
      <w:r>
        <w:t xml:space="preserve">In the </w:t>
      </w:r>
      <w:r w:rsidRPr="00E749B7">
        <w:rPr>
          <w:b/>
          <w:bCs/>
        </w:rPr>
        <w:t>Prometheus configuration file</w:t>
      </w:r>
      <w:r>
        <w:t xml:space="preserve">, we should </w:t>
      </w:r>
      <w:r w:rsidRPr="00E749B7">
        <w:rPr>
          <w:b/>
          <w:bCs/>
        </w:rPr>
        <w:t xml:space="preserve">define </w:t>
      </w:r>
      <w:r w:rsidRPr="00E749B7">
        <w:rPr>
          <w:b/>
          <w:bCs/>
          <w:lang w:val="bg-BG"/>
        </w:rPr>
        <w:t xml:space="preserve">а </w:t>
      </w:r>
      <w:r w:rsidRPr="00E749B7">
        <w:rPr>
          <w:b/>
          <w:bCs/>
        </w:rPr>
        <w:t>single job</w:t>
      </w:r>
      <w:r>
        <w:t xml:space="preserve"> to </w:t>
      </w:r>
      <w:r w:rsidRPr="00E749B7">
        <w:rPr>
          <w:b/>
          <w:bCs/>
        </w:rPr>
        <w:t>monitor our app on</w:t>
      </w:r>
      <w:r>
        <w:t xml:space="preserve"> </w:t>
      </w:r>
      <w:hyperlink r:id="rId33" w:history="1">
        <w:r w:rsidRPr="00EB7AC4">
          <w:rPr>
            <w:rStyle w:val="Hyperlink"/>
          </w:rPr>
          <w:t>http://localhost:8080</w:t>
        </w:r>
      </w:hyperlink>
      <w:r>
        <w:rPr>
          <w:lang w:val="bg-BG"/>
        </w:rPr>
        <w:t xml:space="preserve"> </w:t>
      </w:r>
      <w:r>
        <w:t xml:space="preserve">and </w:t>
      </w:r>
      <w:r w:rsidRPr="00E749B7">
        <w:rPr>
          <w:b/>
          <w:bCs/>
        </w:rPr>
        <w:t>scrape target metrics</w:t>
      </w:r>
      <w:r>
        <w:t xml:space="preserve"> on </w:t>
      </w:r>
      <w:r w:rsidRPr="00E749B7">
        <w:rPr>
          <w:b/>
          <w:bCs/>
        </w:rPr>
        <w:t>every 15 seconds</w:t>
      </w:r>
      <w:r w:rsidRPr="00375751">
        <w:t>:</w:t>
      </w:r>
    </w:p>
    <w:p w14:paraId="1D05025C" w14:textId="77777777" w:rsidR="0030452C" w:rsidRDefault="0030452C" w:rsidP="00FA60DD">
      <w:pPr>
        <w:rPr>
          <w:lang w:val="bg-BG"/>
        </w:rPr>
      </w:pPr>
      <w:r w:rsidRPr="00375751">
        <w:rPr>
          <w:noProof/>
          <w:lang w:val="bg-BG"/>
        </w:rPr>
        <w:drawing>
          <wp:inline distT="0" distB="0" distL="0" distR="0" wp14:anchorId="47B1C23E" wp14:editId="3BE7DB70">
            <wp:extent cx="6473190" cy="2254295"/>
            <wp:effectExtent l="19050" t="19050" r="22860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80271" cy="22567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384AAD" w14:textId="77777777" w:rsidR="0030452C" w:rsidRDefault="0030452C" w:rsidP="00FA60DD">
      <w:r w:rsidRPr="00EB6E06">
        <w:rPr>
          <w:b/>
          <w:bCs/>
        </w:rPr>
        <w:t>Save the file</w:t>
      </w:r>
      <w:r>
        <w:t xml:space="preserve"> and </w:t>
      </w:r>
      <w:r w:rsidRPr="00EB6E06">
        <w:rPr>
          <w:b/>
          <w:bCs/>
        </w:rPr>
        <w:t>open a terminal</w:t>
      </w:r>
      <w:r>
        <w:t xml:space="preserve">. Navigate to the </w:t>
      </w:r>
      <w:r w:rsidRPr="00EB6E06">
        <w:rPr>
          <w:b/>
          <w:bCs/>
        </w:rPr>
        <w:t>Prometheus installation directory</w:t>
      </w:r>
      <w:r>
        <w:t xml:space="preserve"> and </w:t>
      </w:r>
      <w:r w:rsidRPr="00EB6E06">
        <w:rPr>
          <w:b/>
          <w:bCs/>
        </w:rPr>
        <w:t>run Prometheus</w:t>
      </w:r>
      <w:r>
        <w:t xml:space="preserve"> with this </w:t>
      </w:r>
      <w:r w:rsidRPr="00EB6E06">
        <w:rPr>
          <w:b/>
          <w:bCs/>
        </w:rPr>
        <w:t>configuration file</w:t>
      </w:r>
      <w:r>
        <w:t>:</w:t>
      </w:r>
    </w:p>
    <w:p w14:paraId="5E95C515" w14:textId="77777777" w:rsidR="0030452C" w:rsidRDefault="0030452C" w:rsidP="00FA60DD">
      <w:r w:rsidRPr="009B0E85">
        <w:rPr>
          <w:noProof/>
        </w:rPr>
        <w:lastRenderedPageBreak/>
        <w:drawing>
          <wp:inline distT="0" distB="0" distL="0" distR="0" wp14:anchorId="7E8E7B5F" wp14:editId="48DA23AA">
            <wp:extent cx="6484620" cy="4082794"/>
            <wp:effectExtent l="19050" t="19050" r="11430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88313" cy="40851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B6A899" w14:textId="77777777" w:rsidR="0030452C" w:rsidRDefault="0030452C" w:rsidP="00FA60DD">
      <w:r w:rsidRPr="00EB6E06">
        <w:rPr>
          <w:b/>
          <w:bCs/>
        </w:rPr>
        <w:t>Prometheus server</w:t>
      </w:r>
      <w:r w:rsidRPr="00873B3C">
        <w:t xml:space="preserve"> </w:t>
      </w:r>
      <w:r>
        <w:t xml:space="preserve">should be </w:t>
      </w:r>
      <w:r w:rsidRPr="00EB6E06">
        <w:rPr>
          <w:b/>
          <w:bCs/>
        </w:rPr>
        <w:t>available on</w:t>
      </w:r>
      <w:r>
        <w:t xml:space="preserve"> </w:t>
      </w:r>
      <w:hyperlink r:id="rId36" w:history="1">
        <w:r w:rsidRPr="00EB7AC4">
          <w:rPr>
            <w:rStyle w:val="Hyperlink"/>
          </w:rPr>
          <w:t>http://localhost:9090</w:t>
        </w:r>
      </w:hyperlink>
      <w:r>
        <w:t xml:space="preserve"> by default:</w:t>
      </w:r>
    </w:p>
    <w:p w14:paraId="246EB3A0" w14:textId="77777777" w:rsidR="0030452C" w:rsidRDefault="0030452C" w:rsidP="00FA60DD">
      <w:r w:rsidRPr="00873B3C">
        <w:rPr>
          <w:noProof/>
        </w:rPr>
        <w:drawing>
          <wp:inline distT="0" distB="0" distL="0" distR="0" wp14:anchorId="4FF0BC44" wp14:editId="739711A3">
            <wp:extent cx="6442710" cy="3790919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52054" cy="37964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EDC3E3" w14:textId="77777777" w:rsidR="0030452C" w:rsidRDefault="0030452C" w:rsidP="00FA60DD">
      <w:r>
        <w:t xml:space="preserve">You can navigate to </w:t>
      </w:r>
      <w:r w:rsidRPr="00EB6E06">
        <w:rPr>
          <w:rStyle w:val="CodeChar"/>
        </w:rPr>
        <w:t>[Status]</w:t>
      </w:r>
      <w:r>
        <w:t xml:space="preserve"> </w:t>
      </w:r>
      <w:r>
        <w:sym w:font="Wingdings" w:char="F0E0"/>
      </w:r>
      <w:r>
        <w:t xml:space="preserve"> </w:t>
      </w:r>
      <w:r w:rsidRPr="00EB6E06">
        <w:rPr>
          <w:rStyle w:val="CodeChar"/>
        </w:rPr>
        <w:t>[Targets]</w:t>
      </w:r>
      <w:r>
        <w:t xml:space="preserve"> to see that </w:t>
      </w:r>
      <w:r w:rsidRPr="00EB6E06">
        <w:rPr>
          <w:b/>
          <w:bCs/>
        </w:rPr>
        <w:t>Prometheus connects</w:t>
      </w:r>
      <w:r>
        <w:t xml:space="preserve"> to the </w:t>
      </w:r>
      <w:r w:rsidRPr="00EB6E06">
        <w:rPr>
          <w:b/>
          <w:bCs/>
        </w:rPr>
        <w:t>configured target app</w:t>
      </w:r>
      <w:r>
        <w:t xml:space="preserve"> successfully:</w:t>
      </w:r>
    </w:p>
    <w:p w14:paraId="4D80AF3C" w14:textId="77777777" w:rsidR="0030452C" w:rsidRPr="00857C2F" w:rsidRDefault="0030452C" w:rsidP="00FA60DD">
      <w:r>
        <w:rPr>
          <w:noProof/>
        </w:rPr>
        <w:lastRenderedPageBreak/>
        <w:drawing>
          <wp:inline distT="0" distB="0" distL="0" distR="0" wp14:anchorId="20840767" wp14:editId="058C951A">
            <wp:extent cx="6465570" cy="2578173"/>
            <wp:effectExtent l="19050" t="19050" r="1143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74007" cy="25815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CF6D7B" w14:textId="6436C83B" w:rsidR="0030452C" w:rsidRDefault="0030452C" w:rsidP="00FA60DD">
      <w:r w:rsidRPr="00365A36">
        <w:rPr>
          <w:b/>
          <w:bCs/>
          <w:u w:val="single"/>
        </w:rPr>
        <w:t>N</w:t>
      </w:r>
      <w:r w:rsidR="00365A36" w:rsidRPr="00365A36">
        <w:rPr>
          <w:b/>
          <w:bCs/>
          <w:u w:val="single"/>
        </w:rPr>
        <w:t>OTE</w:t>
      </w:r>
      <w:r w:rsidRPr="00365A36">
        <w:rPr>
          <w:b/>
          <w:bCs/>
          <w:u w:val="single"/>
        </w:rPr>
        <w:t>:</w:t>
      </w:r>
      <w:r>
        <w:t xml:space="preserve"> the "</w:t>
      </w:r>
      <w:r w:rsidRPr="00EB6E06">
        <w:rPr>
          <w:rStyle w:val="CodeChar"/>
        </w:rPr>
        <w:t>Contact</w:t>
      </w:r>
      <w:r>
        <w:t xml:space="preserve"> </w:t>
      </w:r>
      <w:r w:rsidRPr="00EB6E06">
        <w:rPr>
          <w:rStyle w:val="CodeChar"/>
        </w:rPr>
        <w:t>Book</w:t>
      </w:r>
      <w:r>
        <w:t xml:space="preserve">" </w:t>
      </w:r>
      <w:r w:rsidRPr="00EB6E06">
        <w:rPr>
          <w:b/>
          <w:bCs/>
        </w:rPr>
        <w:t>app should be running</w:t>
      </w:r>
      <w:r>
        <w:t xml:space="preserve"> to expose metrics.</w:t>
      </w:r>
    </w:p>
    <w:p w14:paraId="1CA7FBFA" w14:textId="77777777" w:rsidR="0030452C" w:rsidRDefault="0030452C" w:rsidP="00FA60DD">
      <w:r>
        <w:t xml:space="preserve">Now you can go back to the </w:t>
      </w:r>
      <w:r w:rsidRPr="00EB6E06">
        <w:rPr>
          <w:rStyle w:val="CodeChar"/>
        </w:rPr>
        <w:t>[Graph]</w:t>
      </w:r>
      <w:r>
        <w:t xml:space="preserve"> </w:t>
      </w:r>
      <w:r w:rsidRPr="00EB6E06">
        <w:rPr>
          <w:b/>
          <w:bCs/>
        </w:rPr>
        <w:t>page</w:t>
      </w:r>
      <w:r>
        <w:t xml:space="preserve"> and </w:t>
      </w:r>
      <w:r w:rsidRPr="00EB6E06">
        <w:rPr>
          <w:b/>
          <w:bCs/>
        </w:rPr>
        <w:t>display some of the metric values</w:t>
      </w:r>
      <w:r>
        <w:t xml:space="preserve">, using an </w:t>
      </w:r>
      <w:r w:rsidRPr="00EB6E06">
        <w:rPr>
          <w:b/>
          <w:bCs/>
        </w:rPr>
        <w:t>expression</w:t>
      </w:r>
      <w:r>
        <w:t xml:space="preserve">. For example, let's see the </w:t>
      </w:r>
      <w:r w:rsidRPr="00EB6E06">
        <w:rPr>
          <w:b/>
          <w:bCs/>
        </w:rPr>
        <w:t>count of all different HTTP requests</w:t>
      </w:r>
      <w:r>
        <w:t>:</w:t>
      </w:r>
    </w:p>
    <w:p w14:paraId="737A55B2" w14:textId="77777777" w:rsidR="0030452C" w:rsidRDefault="0030452C" w:rsidP="00FA60DD">
      <w:r w:rsidRPr="00ED6A69">
        <w:rPr>
          <w:noProof/>
        </w:rPr>
        <w:drawing>
          <wp:inline distT="0" distB="0" distL="0" distR="0" wp14:anchorId="5F27AF3F" wp14:editId="7D40B5B9">
            <wp:extent cx="6336030" cy="3341975"/>
            <wp:effectExtent l="19050" t="19050" r="26670" b="1143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03056" cy="337732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736907D" w14:textId="77777777" w:rsidR="0030452C" w:rsidRDefault="0030452C" w:rsidP="00FA60DD">
      <w:r>
        <w:t xml:space="preserve">Switch to </w:t>
      </w:r>
      <w:r w:rsidRPr="00EB6E06">
        <w:rPr>
          <w:rStyle w:val="CodeChar"/>
        </w:rPr>
        <w:t>[Graph]</w:t>
      </w:r>
      <w:r>
        <w:t xml:space="preserve"> to </w:t>
      </w:r>
      <w:r>
        <w:rPr>
          <w:b/>
          <w:bCs/>
        </w:rPr>
        <w:t>look at</w:t>
      </w:r>
      <w:r w:rsidRPr="00EB6E06">
        <w:rPr>
          <w:b/>
          <w:bCs/>
        </w:rPr>
        <w:t xml:space="preserve"> a graph for the metric</w:t>
      </w:r>
      <w:r>
        <w:t>:</w:t>
      </w:r>
    </w:p>
    <w:p w14:paraId="4351EAF2" w14:textId="77777777" w:rsidR="0030452C" w:rsidRDefault="0030452C" w:rsidP="00FA60DD">
      <w:r w:rsidRPr="000042C7">
        <w:rPr>
          <w:noProof/>
        </w:rPr>
        <w:lastRenderedPageBreak/>
        <w:drawing>
          <wp:inline distT="0" distB="0" distL="0" distR="0" wp14:anchorId="542E9F07" wp14:editId="36886BA6">
            <wp:extent cx="6336030" cy="5320835"/>
            <wp:effectExtent l="19050" t="19050" r="26670" b="1333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57311" cy="533870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AF1018" w14:textId="77777777" w:rsidR="0030452C" w:rsidRDefault="0030452C" w:rsidP="00FA60DD">
      <w:r>
        <w:t xml:space="preserve">You can </w:t>
      </w:r>
      <w:r w:rsidRPr="00684968">
        <w:rPr>
          <w:b/>
          <w:bCs/>
        </w:rPr>
        <w:t>examine more metrics</w:t>
      </w:r>
      <w:r>
        <w:t xml:space="preserve"> you want. When </w:t>
      </w:r>
      <w:r w:rsidRPr="00684968">
        <w:rPr>
          <w:b/>
          <w:bCs/>
        </w:rPr>
        <w:t>metrics change</w:t>
      </w:r>
      <w:r>
        <w:t xml:space="preserve">, click on </w:t>
      </w:r>
      <w:r w:rsidRPr="00684968">
        <w:rPr>
          <w:rStyle w:val="CodeChar"/>
        </w:rPr>
        <w:t>[Execute]</w:t>
      </w:r>
      <w:r>
        <w:t xml:space="preserve"> to </w:t>
      </w:r>
      <w:r w:rsidRPr="00684968">
        <w:rPr>
          <w:b/>
          <w:bCs/>
        </w:rPr>
        <w:t>load the changed</w:t>
      </w:r>
      <w:r>
        <w:t xml:space="preserve"> </w:t>
      </w:r>
      <w:r w:rsidRPr="00684968">
        <w:rPr>
          <w:b/>
          <w:bCs/>
        </w:rPr>
        <w:t>graph</w:t>
      </w:r>
      <w:r>
        <w:t>.</w:t>
      </w:r>
    </w:p>
    <w:p w14:paraId="2F093BD1" w14:textId="77777777" w:rsidR="0030452C" w:rsidRPr="009B0E85" w:rsidRDefault="0030452C" w:rsidP="00FA60DD">
      <w:r>
        <w:t xml:space="preserve">As we know how to </w:t>
      </w:r>
      <w:r w:rsidRPr="00684968">
        <w:rPr>
          <w:b/>
          <w:bCs/>
        </w:rPr>
        <w:t>work with Prometheus</w:t>
      </w:r>
      <w:r>
        <w:t xml:space="preserve">, let's see how to </w:t>
      </w:r>
      <w:r w:rsidRPr="00684968">
        <w:rPr>
          <w:b/>
          <w:bCs/>
        </w:rPr>
        <w:t xml:space="preserve">add </w:t>
      </w:r>
      <w:r w:rsidRPr="00684968">
        <w:rPr>
          <w:rStyle w:val="CodeChar"/>
        </w:rPr>
        <w:t>Alertmanager</w:t>
      </w:r>
      <w:r>
        <w:t xml:space="preserve"> to </w:t>
      </w:r>
      <w:r w:rsidRPr="00684968">
        <w:rPr>
          <w:b/>
          <w:bCs/>
        </w:rPr>
        <w:t>manage alerts</w:t>
      </w:r>
      <w:r>
        <w:t xml:space="preserve"> and </w:t>
      </w:r>
      <w:r w:rsidRPr="00684968">
        <w:rPr>
          <w:b/>
          <w:bCs/>
        </w:rPr>
        <w:t>send notifications</w:t>
      </w:r>
      <w:r>
        <w:t>.</w:t>
      </w:r>
    </w:p>
    <w:p w14:paraId="0BE703C1" w14:textId="75C6A60A" w:rsidR="0030452C" w:rsidRPr="0030452C" w:rsidRDefault="0030452C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30452C">
        <w:rPr>
          <w:color w:val="7C380A"/>
        </w:rPr>
        <w:t>Manage "Contact Book" App Alerts with Alertmanager</w:t>
      </w:r>
    </w:p>
    <w:p w14:paraId="3887C726" w14:textId="77777777" w:rsidR="0030452C" w:rsidRDefault="0030452C" w:rsidP="00FA60DD">
      <w:r>
        <w:t xml:space="preserve">In this task, we will manage Prometheus alerts with Alertmanager and send them to </w:t>
      </w:r>
      <w:r w:rsidRPr="000E4971">
        <w:t>Webhook.site</w:t>
      </w:r>
      <w:r>
        <w:t xml:space="preserve"> to keep them. Our aim is to fire alerts when any page has been accessed more than 3 times during a 5-minute period.</w:t>
      </w:r>
    </w:p>
    <w:p w14:paraId="4BEFD3F2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1: Configure and Run Alertmanager</w:t>
      </w:r>
    </w:p>
    <w:p w14:paraId="4AA2CE45" w14:textId="77777777" w:rsidR="0030452C" w:rsidRDefault="0030452C" w:rsidP="00FA60DD">
      <w:r>
        <w:t>Let's first see how to write a configuration file for Alertmanager to handle alerts. First, create a YAML file in the Alertmanager installation directory:</w:t>
      </w:r>
    </w:p>
    <w:p w14:paraId="62D0015C" w14:textId="77777777" w:rsidR="0030452C" w:rsidRDefault="0030452C" w:rsidP="00FA60DD">
      <w:r w:rsidRPr="00721E6F">
        <w:rPr>
          <w:noProof/>
        </w:rPr>
        <w:lastRenderedPageBreak/>
        <w:drawing>
          <wp:inline distT="0" distB="0" distL="0" distR="0" wp14:anchorId="41F51EB5" wp14:editId="2A969972">
            <wp:extent cx="2300692" cy="1969770"/>
            <wp:effectExtent l="19050" t="19050" r="23495" b="1143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309001" cy="19768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D10D86" w14:textId="77777777" w:rsidR="0030452C" w:rsidRDefault="0030452C" w:rsidP="00FA60DD">
      <w:r>
        <w:t>Open the file in an editor and write the sample configuration below:</w:t>
      </w:r>
    </w:p>
    <w:p w14:paraId="4F00A51F" w14:textId="77777777" w:rsidR="0030452C" w:rsidRDefault="0030452C" w:rsidP="00FA60DD">
      <w:r w:rsidRPr="006A2644">
        <w:rPr>
          <w:noProof/>
        </w:rPr>
        <w:drawing>
          <wp:inline distT="0" distB="0" distL="0" distR="0" wp14:anchorId="0984840B" wp14:editId="6E897198">
            <wp:extent cx="6465570" cy="2540997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469326" cy="254247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CB6F20" w14:textId="77777777" w:rsidR="0030452C" w:rsidRDefault="0030452C" w:rsidP="00FA60DD">
      <w:r>
        <w:t>This configuration:</w:t>
      </w:r>
    </w:p>
    <w:p w14:paraId="257308CD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>Groups alerts by their name</w:t>
      </w:r>
    </w:p>
    <w:p w14:paraId="492562B6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 xml:space="preserve">Sets </w:t>
      </w:r>
      <w:r w:rsidRPr="006A2644">
        <w:t xml:space="preserve">alerts </w:t>
      </w:r>
      <w:r>
        <w:t>to</w:t>
      </w:r>
      <w:r w:rsidRPr="006A2644">
        <w:t xml:space="preserve"> be grouped together for a period of 30 seconds before being sent</w:t>
      </w:r>
    </w:p>
    <w:p w14:paraId="3A48A979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 xml:space="preserve">Sets </w:t>
      </w:r>
      <w:r w:rsidRPr="006A2644">
        <w:t xml:space="preserve">notifications for unresolved alert groups </w:t>
      </w:r>
      <w:r>
        <w:t>to</w:t>
      </w:r>
      <w:r w:rsidRPr="006A2644">
        <w:t xml:space="preserve"> be sent every 5 minutes</w:t>
      </w:r>
    </w:p>
    <w:p w14:paraId="109A5A21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 xml:space="preserve">Sets </w:t>
      </w:r>
      <w:r w:rsidRPr="006A2644">
        <w:t xml:space="preserve">notifications for unresolved alerts </w:t>
      </w:r>
      <w:r>
        <w:t>to</w:t>
      </w:r>
      <w:r w:rsidRPr="006A2644">
        <w:t xml:space="preserve"> be repeated every 1 hour</w:t>
      </w:r>
    </w:p>
    <w:p w14:paraId="0C806F4B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>Defines notification receiver to be "web.hook"</w:t>
      </w:r>
    </w:p>
    <w:p w14:paraId="363A58C7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>Configures receiver</w:t>
      </w:r>
    </w:p>
    <w:p w14:paraId="776C9D89" w14:textId="720E5E0D" w:rsidR="0030452C" w:rsidRDefault="0030452C" w:rsidP="00FA60DD">
      <w:r>
        <w:t xml:space="preserve">As you can see, the configuration contains a Webhook.site URL, which is unique. </w:t>
      </w:r>
      <w:r w:rsidRPr="004C2EE4">
        <w:t>Webhook.site allows us to create temporary endpoints (webhooks) and capture the incoming requests sent to those endpoints, e.g.</w:t>
      </w:r>
      <w:r w:rsidR="00C56384">
        <w:t>,</w:t>
      </w:r>
      <w:r w:rsidRPr="004C2EE4">
        <w:t xml:space="preserve"> our Prometheus </w:t>
      </w:r>
      <w:r>
        <w:t>notifications</w:t>
      </w:r>
      <w:r w:rsidRPr="004C2EE4">
        <w:t>.</w:t>
      </w:r>
    </w:p>
    <w:p w14:paraId="1CE48968" w14:textId="77777777" w:rsidR="0030452C" w:rsidRDefault="0030452C" w:rsidP="00FA60DD">
      <w:r>
        <w:t>To get your URL, navigate to Webhook.site and copy the provided URL, without closing the browser tab after this:</w:t>
      </w:r>
    </w:p>
    <w:p w14:paraId="06781F58" w14:textId="77777777" w:rsidR="0030452C" w:rsidRDefault="0030452C" w:rsidP="00FA60DD">
      <w:r w:rsidRPr="00745CE4">
        <w:rPr>
          <w:noProof/>
        </w:rPr>
        <w:lastRenderedPageBreak/>
        <w:drawing>
          <wp:inline distT="0" distB="0" distL="0" distR="0" wp14:anchorId="59A67CAA" wp14:editId="19B4C03B">
            <wp:extent cx="6502265" cy="4396740"/>
            <wp:effectExtent l="19050" t="19050" r="13335" b="2286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05602" cy="43989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572E29" w14:textId="77777777" w:rsidR="0030452C" w:rsidRDefault="0030452C" w:rsidP="00FA60DD">
      <w:r>
        <w:t>Add the URL to your configuration file and save it.</w:t>
      </w:r>
    </w:p>
    <w:p w14:paraId="3092C7C4" w14:textId="77777777" w:rsidR="0030452C" w:rsidRDefault="0030452C" w:rsidP="00FA60DD">
      <w:r>
        <w:t>Next, run Alertmanager with the configuration file:</w:t>
      </w:r>
    </w:p>
    <w:p w14:paraId="0A068120" w14:textId="77777777" w:rsidR="0030452C" w:rsidRDefault="0030452C" w:rsidP="00FA60DD">
      <w:r w:rsidRPr="0057356D">
        <w:rPr>
          <w:noProof/>
        </w:rPr>
        <w:drawing>
          <wp:inline distT="0" distB="0" distL="0" distR="0" wp14:anchorId="7B6B6DD1" wp14:editId="55736235">
            <wp:extent cx="6520815" cy="2532088"/>
            <wp:effectExtent l="19050" t="19050" r="13335" b="2095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23774" cy="2533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9450B6" w14:textId="77777777" w:rsidR="0030452C" w:rsidRDefault="0030452C" w:rsidP="00FA60DD">
      <w:r>
        <w:t xml:space="preserve">Go to </w:t>
      </w:r>
      <w:hyperlink r:id="rId45" w:history="1">
        <w:r w:rsidRPr="00EB7AC4">
          <w:rPr>
            <w:rStyle w:val="Hyperlink"/>
          </w:rPr>
          <w:t>http://localhost:9093</w:t>
        </w:r>
      </w:hyperlink>
      <w:r>
        <w:t xml:space="preserve"> in the browser and you should see that Alertmanager is up and working:</w:t>
      </w:r>
    </w:p>
    <w:p w14:paraId="72E936C6" w14:textId="77777777" w:rsidR="0030452C" w:rsidRDefault="0030452C" w:rsidP="00FA60DD">
      <w:r w:rsidRPr="008F5A22">
        <w:rPr>
          <w:noProof/>
        </w:rPr>
        <w:lastRenderedPageBreak/>
        <w:drawing>
          <wp:inline distT="0" distB="0" distL="0" distR="0" wp14:anchorId="184021B4" wp14:editId="29D7C37D">
            <wp:extent cx="6450330" cy="3403499"/>
            <wp:effectExtent l="19050" t="19050" r="26670" b="2603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55188" cy="3406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72FE7" w14:textId="77777777" w:rsidR="0030452C" w:rsidRDefault="0030452C" w:rsidP="00FA60DD">
      <w:r>
        <w:t>Now let's configure Prometheus to work with Alertmanager.</w:t>
      </w:r>
    </w:p>
    <w:p w14:paraId="7B25B95C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2: Configure and Run Prometheus</w:t>
      </w:r>
    </w:p>
    <w:p w14:paraId="7144F5C8" w14:textId="77777777" w:rsidR="0030452C" w:rsidRDefault="0030452C" w:rsidP="0030452C">
      <w:r>
        <w:t>We should do 2 things to make Prometheus send alerts to Alertmanager – first, create a YAML file with rules for firing an alert and, second, modify the Prometheus configuration file to use the rules and send alerts to Alertmanager.</w:t>
      </w:r>
    </w:p>
    <w:p w14:paraId="7D95E121" w14:textId="77777777" w:rsidR="0030452C" w:rsidRDefault="0030452C" w:rsidP="0030452C">
      <w:r>
        <w:t>Create a new YAML file in the Prometheus installation directory, which will define alert rules:</w:t>
      </w:r>
    </w:p>
    <w:p w14:paraId="79EAA958" w14:textId="77777777" w:rsidR="0030452C" w:rsidRDefault="0030452C" w:rsidP="0030452C">
      <w:r w:rsidRPr="007E73B5">
        <w:rPr>
          <w:noProof/>
        </w:rPr>
        <w:drawing>
          <wp:inline distT="0" distB="0" distL="0" distR="0" wp14:anchorId="5F9F86C2" wp14:editId="468B7640">
            <wp:extent cx="2157306" cy="2773680"/>
            <wp:effectExtent l="19050" t="19050" r="14605" b="2667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168538" cy="2788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F86A3" w14:textId="77777777" w:rsidR="0030452C" w:rsidRDefault="0030452C" w:rsidP="0030452C">
      <w:r>
        <w:t xml:space="preserve">As we said earlier, we will </w:t>
      </w:r>
      <w:r w:rsidRPr="008C0350">
        <w:t xml:space="preserve">fire </w:t>
      </w:r>
      <w:r>
        <w:t>an alert</w:t>
      </w:r>
      <w:r w:rsidRPr="008C0350">
        <w:t xml:space="preserve"> when </w:t>
      </w:r>
      <w:r>
        <w:t>an endpoint</w:t>
      </w:r>
      <w:r w:rsidRPr="008C0350">
        <w:t xml:space="preserve"> </w:t>
      </w:r>
      <w:r>
        <w:t>is</w:t>
      </w:r>
      <w:r w:rsidRPr="008C0350">
        <w:t xml:space="preserve"> accessed more than 3 times </w:t>
      </w:r>
      <w:r>
        <w:t>for</w:t>
      </w:r>
      <w:r w:rsidRPr="008C0350">
        <w:t xml:space="preserve"> 5</w:t>
      </w:r>
      <w:r>
        <w:t xml:space="preserve"> </w:t>
      </w:r>
      <w:r w:rsidRPr="008C0350">
        <w:t>minute</w:t>
      </w:r>
      <w:r>
        <w:t xml:space="preserve">s. We will measure that using the </w:t>
      </w:r>
      <w:r w:rsidRPr="00B44BBD">
        <w:rPr>
          <w:rStyle w:val="CodeChar"/>
        </w:rPr>
        <w:t>http_request_duration_seconds_count</w:t>
      </w:r>
      <w:r w:rsidRPr="00B44BBD">
        <w:t xml:space="preserve"> metric</w:t>
      </w:r>
      <w:r>
        <w:t xml:space="preserve"> – if its value has changed more than 3 times for the last 5 minutes. We shall have the following expression: </w:t>
      </w:r>
    </w:p>
    <w:p w14:paraId="638CE3D2" w14:textId="77777777" w:rsidR="0030452C" w:rsidRDefault="0030452C" w:rsidP="0030452C">
      <w:pPr>
        <w:rPr>
          <w:rStyle w:val="CodeChar"/>
        </w:rPr>
      </w:pPr>
      <w:r w:rsidRPr="00B44BBD">
        <w:rPr>
          <w:rStyle w:val="CodeChar"/>
        </w:rPr>
        <w:t>changes(http_request_duration_seconds_count[5m]) &gt;= 3</w:t>
      </w:r>
    </w:p>
    <w:p w14:paraId="2F0CC981" w14:textId="77777777" w:rsidR="0030452C" w:rsidRDefault="0030452C" w:rsidP="0030452C">
      <w:pPr>
        <w:rPr>
          <w:bCs/>
        </w:rPr>
      </w:pPr>
      <w:r w:rsidRPr="00B44BBD">
        <w:rPr>
          <w:bCs/>
        </w:rPr>
        <w:t xml:space="preserve">Note that </w:t>
      </w:r>
      <w:r>
        <w:rPr>
          <w:bCs/>
        </w:rPr>
        <w:t>in our case we count how many times the requests count has changed on data scrape (on every 15 seconds), not how many times the count has changed generally.</w:t>
      </w:r>
    </w:p>
    <w:p w14:paraId="189B2804" w14:textId="77777777" w:rsidR="0030452C" w:rsidRDefault="0030452C" w:rsidP="0030452C">
      <w:pPr>
        <w:rPr>
          <w:bCs/>
        </w:rPr>
      </w:pPr>
      <w:r>
        <w:rPr>
          <w:bCs/>
        </w:rPr>
        <w:lastRenderedPageBreak/>
        <w:t>Having this expression, add the following rules configuration to the created YAML file:</w:t>
      </w:r>
    </w:p>
    <w:p w14:paraId="135AE63E" w14:textId="77777777" w:rsidR="0030452C" w:rsidRPr="0022576A" w:rsidRDefault="0030452C" w:rsidP="0030452C">
      <w:pPr>
        <w:rPr>
          <w:bCs/>
        </w:rPr>
      </w:pPr>
      <w:r w:rsidRPr="0022576A">
        <w:rPr>
          <w:bCs/>
          <w:noProof/>
        </w:rPr>
        <w:drawing>
          <wp:inline distT="0" distB="0" distL="0" distR="0" wp14:anchorId="0605AD0D" wp14:editId="6F445DC6">
            <wp:extent cx="6492240" cy="2278972"/>
            <wp:effectExtent l="19050" t="19050" r="22860" b="2667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98176" cy="2281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3F8243" w14:textId="77777777" w:rsidR="0030452C" w:rsidRDefault="0030452C" w:rsidP="0030452C">
      <w:r>
        <w:t>Here we have a single rules group and an alert that will be fired if the given expression is true for at least 10 seconds. The alert will have a label and summary.</w:t>
      </w:r>
    </w:p>
    <w:p w14:paraId="1C74FE7D" w14:textId="77777777" w:rsidR="0030452C" w:rsidRPr="007E73B5" w:rsidRDefault="0030452C" w:rsidP="0030452C">
      <w:pPr>
        <w:rPr>
          <w:lang w:val="bg-BG"/>
        </w:rPr>
      </w:pPr>
      <w:r>
        <w:t>Save the file and let's modify (or create a new separate file) the Prometheus configuration. It should look like this:</w:t>
      </w:r>
    </w:p>
    <w:p w14:paraId="4F53B316" w14:textId="627CE7C3" w:rsidR="0030452C" w:rsidRDefault="0030452C" w:rsidP="0030452C">
      <w:pPr>
        <w:rPr>
          <w:lang w:val="bg-BG"/>
        </w:rPr>
      </w:pPr>
      <w:r w:rsidRPr="004A01AD">
        <w:rPr>
          <w:noProof/>
        </w:rPr>
        <w:drawing>
          <wp:inline distT="0" distB="0" distL="0" distR="0" wp14:anchorId="19D11DDC" wp14:editId="56F70B4A">
            <wp:extent cx="1811922" cy="2411730"/>
            <wp:effectExtent l="19050" t="19050" r="17145" b="2667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818978" cy="24211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53B56">
        <w:rPr>
          <w:lang w:val="bg-BG"/>
        </w:rPr>
        <w:tab/>
      </w:r>
      <w:r w:rsidRPr="004A01AD">
        <w:rPr>
          <w:lang w:val="bg-BG"/>
        </w:rPr>
        <w:sym w:font="Wingdings" w:char="F0E0"/>
      </w:r>
    </w:p>
    <w:p w14:paraId="590A3D3D" w14:textId="77777777" w:rsidR="0030452C" w:rsidRDefault="0030452C" w:rsidP="0030452C">
      <w:pPr>
        <w:rPr>
          <w:lang w:val="bg-BG"/>
        </w:rPr>
      </w:pPr>
      <w:r w:rsidRPr="004A01AD">
        <w:rPr>
          <w:noProof/>
          <w:lang w:val="bg-BG"/>
        </w:rPr>
        <w:drawing>
          <wp:inline distT="0" distB="0" distL="0" distR="0" wp14:anchorId="0BD9484D" wp14:editId="2CCE5DAE">
            <wp:extent cx="6484620" cy="3169292"/>
            <wp:effectExtent l="19050" t="19050" r="11430" b="1206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493520" cy="31736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C3CBA" w14:textId="77777777" w:rsidR="0030452C" w:rsidRDefault="0030452C" w:rsidP="0030452C">
      <w:r>
        <w:lastRenderedPageBreak/>
        <w:t xml:space="preserve">As you can see, we have added the name of the rules file and configurations for connection to Alertmanager, which is accessible on </w:t>
      </w:r>
      <w:bookmarkStart w:id="0" w:name="_Hlk137045968"/>
      <w:r w:rsidR="008A452A">
        <w:fldChar w:fldCharType="begin"/>
      </w:r>
      <w:r w:rsidR="008A452A">
        <w:instrText xml:space="preserve"> HYPERLINK "http://localhost:9093" </w:instrText>
      </w:r>
      <w:r w:rsidR="008A452A">
        <w:fldChar w:fldCharType="separate"/>
      </w:r>
      <w:r w:rsidRPr="00EB7AC4">
        <w:rPr>
          <w:rStyle w:val="Hyperlink"/>
        </w:rPr>
        <w:t>http://localhost:9093</w:t>
      </w:r>
      <w:r w:rsidR="008A452A">
        <w:rPr>
          <w:rStyle w:val="Hyperlink"/>
        </w:rPr>
        <w:fldChar w:fldCharType="end"/>
      </w:r>
      <w:bookmarkEnd w:id="0"/>
      <w:r>
        <w:t xml:space="preserve"> by default. Also, we have set </w:t>
      </w:r>
      <w:r w:rsidRPr="00A536ED">
        <w:rPr>
          <w:rStyle w:val="CodeChar"/>
        </w:rPr>
        <w:t>evaluation_interval</w:t>
      </w:r>
      <w:r w:rsidRPr="00A536ED">
        <w:t>, which is the interval based on which Prometheus evaluates the query for alerting</w:t>
      </w:r>
      <w:r>
        <w:t>.</w:t>
      </w:r>
    </w:p>
    <w:p w14:paraId="3412972B" w14:textId="080950D5" w:rsidR="0030452C" w:rsidRPr="00594DE8" w:rsidRDefault="0030452C" w:rsidP="0030452C">
      <w:r>
        <w:t>Now you should run Prometheus with the new / modified configuration file</w:t>
      </w:r>
      <w:r w:rsidR="00594DE8">
        <w:rPr>
          <w:lang w:val="bg-BG"/>
        </w:rPr>
        <w:t xml:space="preserve"> (</w:t>
      </w:r>
      <w:r w:rsidR="00594DE8">
        <w:t>don't forget to change the name of the configuration file if you have named it in a different way):</w:t>
      </w:r>
    </w:p>
    <w:p w14:paraId="56D9FCBC" w14:textId="45F86ADC" w:rsidR="00BB1F76" w:rsidRDefault="00D4020D" w:rsidP="0030452C">
      <w:r w:rsidRPr="00D4020D">
        <w:rPr>
          <w:noProof/>
        </w:rPr>
        <w:drawing>
          <wp:inline distT="0" distB="0" distL="0" distR="0" wp14:anchorId="061169D3" wp14:editId="03ECB3A8">
            <wp:extent cx="6579870" cy="853775"/>
            <wp:effectExtent l="19050" t="19050" r="11430" b="228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583424" cy="854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B1F76">
        <w:t xml:space="preserve">Go to the </w:t>
      </w:r>
      <w:r w:rsidR="00BB1F76" w:rsidRPr="00BB1F76">
        <w:rPr>
          <w:b/>
          <w:bCs/>
        </w:rPr>
        <w:t>Contact Book app</w:t>
      </w:r>
      <w:r w:rsidR="00BB1F76">
        <w:t xml:space="preserve"> on </w:t>
      </w:r>
      <w:hyperlink r:id="rId52" w:history="1">
        <w:r w:rsidR="00BB1F76" w:rsidRPr="00965163">
          <w:rPr>
            <w:rStyle w:val="Hyperlink"/>
          </w:rPr>
          <w:t>http://localhost:8080/</w:t>
        </w:r>
      </w:hyperlink>
      <w:r w:rsidR="00BB1F76">
        <w:t xml:space="preserve"> and reload the page </w:t>
      </w:r>
      <w:r w:rsidR="00E22CFB">
        <w:t>more than 3 times</w:t>
      </w:r>
      <w:r w:rsidR="00BB1F76">
        <w:t xml:space="preserve">. Now, access </w:t>
      </w:r>
      <w:r w:rsidR="00BB1F76" w:rsidRPr="00BB1F76">
        <w:rPr>
          <w:b/>
          <w:bCs/>
        </w:rPr>
        <w:t>Alertmanager</w:t>
      </w:r>
      <w:r w:rsidR="00BB1F76">
        <w:t xml:space="preserve"> on </w:t>
      </w:r>
      <w:hyperlink r:id="rId53" w:history="1">
        <w:r w:rsidR="00BB1F76" w:rsidRPr="00EB7AC4">
          <w:rPr>
            <w:rStyle w:val="Hyperlink"/>
          </w:rPr>
          <w:t>http://localhost:9093</w:t>
        </w:r>
      </w:hyperlink>
      <w:r w:rsidR="00BB1F76" w:rsidRPr="00BB1F76">
        <w:rPr>
          <w:rStyle w:val="Hyperlink"/>
          <w:color w:val="auto"/>
          <w:u w:val="none"/>
        </w:rPr>
        <w:t xml:space="preserve"> and you should be able to see the new alert:</w:t>
      </w:r>
    </w:p>
    <w:p w14:paraId="290EFB3B" w14:textId="52A075E3" w:rsidR="00BB1F76" w:rsidRDefault="00BB1F76" w:rsidP="0030452C">
      <w:r w:rsidRPr="00BB1F76">
        <w:rPr>
          <w:noProof/>
        </w:rPr>
        <w:drawing>
          <wp:inline distT="0" distB="0" distL="0" distR="0" wp14:anchorId="0FE4956D" wp14:editId="23AB866B">
            <wp:extent cx="6595110" cy="3619568"/>
            <wp:effectExtent l="19050" t="19050" r="1524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01050" cy="3622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3B16E7" w14:textId="59D195BA" w:rsidR="00C56384" w:rsidRDefault="00D2340B" w:rsidP="00C56384">
      <w:r>
        <w:t>Now, visit the opened tab with Webhook.site</w:t>
      </w:r>
      <w:r w:rsidR="00C56384">
        <w:t>. Y</w:t>
      </w:r>
      <w:r>
        <w:t xml:space="preserve">ou should be able to see the </w:t>
      </w:r>
      <w:r w:rsidR="00C56384">
        <w:t>detailed info about the sent</w:t>
      </w:r>
      <w:r w:rsidR="00C56384" w:rsidRPr="004C2EE4">
        <w:t xml:space="preserve"> incoming requests</w:t>
      </w:r>
      <w:r w:rsidR="00B01E5A">
        <w:t>:</w:t>
      </w:r>
    </w:p>
    <w:p w14:paraId="5869DF0E" w14:textId="43883774" w:rsidR="00B01E5A" w:rsidRDefault="00B01E5A" w:rsidP="00C56384">
      <w:r w:rsidRPr="00B01E5A">
        <w:rPr>
          <w:noProof/>
        </w:rPr>
        <w:lastRenderedPageBreak/>
        <w:drawing>
          <wp:inline distT="0" distB="0" distL="0" distR="0" wp14:anchorId="5BC43C99" wp14:editId="127D2662">
            <wp:extent cx="6626225" cy="3321685"/>
            <wp:effectExtent l="19050" t="19050" r="22225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1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D75962" w14:textId="71EA7142" w:rsidR="00D2340B" w:rsidRDefault="00D2340B" w:rsidP="0030452C"/>
    <w:p w14:paraId="24EFCA9E" w14:textId="1DDBAE5B" w:rsidR="006A5E65" w:rsidRPr="00020FDA" w:rsidRDefault="006A5E65" w:rsidP="00BD061A"/>
    <w:sectPr w:rsidR="006A5E65" w:rsidRPr="00020FDA" w:rsidSect="00D95FA7">
      <w:footerReference w:type="default" r:id="rId5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FFB55E" w14:textId="77777777" w:rsidR="00685C85" w:rsidRDefault="00685C85" w:rsidP="008068A2">
      <w:pPr>
        <w:spacing w:after="0" w:line="240" w:lineRule="auto"/>
      </w:pPr>
      <w:r>
        <w:separator/>
      </w:r>
    </w:p>
  </w:endnote>
  <w:endnote w:type="continuationSeparator" w:id="0">
    <w:p w14:paraId="2A9145F7" w14:textId="77777777" w:rsidR="00685C85" w:rsidRDefault="00685C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C22238" w14:textId="77777777" w:rsidR="00685C85" w:rsidRDefault="00685C85" w:rsidP="008068A2">
      <w:pPr>
        <w:spacing w:after="0" w:line="240" w:lineRule="auto"/>
      </w:pPr>
      <w:r>
        <w:separator/>
      </w:r>
    </w:p>
  </w:footnote>
  <w:footnote w:type="continuationSeparator" w:id="0">
    <w:p w14:paraId="217837ED" w14:textId="77777777" w:rsidR="00685C85" w:rsidRDefault="00685C8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450E0"/>
    <w:multiLevelType w:val="hybridMultilevel"/>
    <w:tmpl w:val="9F00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5677C"/>
    <w:multiLevelType w:val="hybridMultilevel"/>
    <w:tmpl w:val="8ACAD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C5C8F"/>
    <w:multiLevelType w:val="hybridMultilevel"/>
    <w:tmpl w:val="E4FC5482"/>
    <w:lvl w:ilvl="0" w:tplc="23B061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D30B2"/>
    <w:multiLevelType w:val="hybridMultilevel"/>
    <w:tmpl w:val="EE42F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6035C"/>
    <w:multiLevelType w:val="hybridMultilevel"/>
    <w:tmpl w:val="449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60CFC"/>
    <w:multiLevelType w:val="hybridMultilevel"/>
    <w:tmpl w:val="9EFA5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A0CE1"/>
    <w:multiLevelType w:val="hybridMultilevel"/>
    <w:tmpl w:val="AA94835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71CA237E"/>
    <w:multiLevelType w:val="hybridMultilevel"/>
    <w:tmpl w:val="A1802F4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7E6530FD"/>
    <w:multiLevelType w:val="hybridMultilevel"/>
    <w:tmpl w:val="2778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760479">
    <w:abstractNumId w:val="1"/>
  </w:num>
  <w:num w:numId="2" w16cid:durableId="208303080">
    <w:abstractNumId w:val="0"/>
  </w:num>
  <w:num w:numId="3" w16cid:durableId="386955095">
    <w:abstractNumId w:val="2"/>
  </w:num>
  <w:num w:numId="4" w16cid:durableId="2095320192">
    <w:abstractNumId w:val="10"/>
  </w:num>
  <w:num w:numId="5" w16cid:durableId="1105034542">
    <w:abstractNumId w:val="3"/>
  </w:num>
  <w:num w:numId="6" w16cid:durableId="1291745535">
    <w:abstractNumId w:val="9"/>
  </w:num>
  <w:num w:numId="7" w16cid:durableId="233904633">
    <w:abstractNumId w:val="8"/>
  </w:num>
  <w:num w:numId="8" w16cid:durableId="676730760">
    <w:abstractNumId w:val="6"/>
  </w:num>
  <w:num w:numId="9" w16cid:durableId="556673848">
    <w:abstractNumId w:val="7"/>
  </w:num>
  <w:num w:numId="10" w16cid:durableId="1907564661">
    <w:abstractNumId w:val="4"/>
  </w:num>
  <w:num w:numId="11" w16cid:durableId="212704609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608F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0D23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074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0594"/>
    <w:rsid w:val="001F14E0"/>
    <w:rsid w:val="001F5938"/>
    <w:rsid w:val="001F6EDA"/>
    <w:rsid w:val="00202683"/>
    <w:rsid w:val="00203767"/>
    <w:rsid w:val="00203CE8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452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4816"/>
    <w:rsid w:val="00346731"/>
    <w:rsid w:val="00347CA0"/>
    <w:rsid w:val="00350D06"/>
    <w:rsid w:val="0035249B"/>
    <w:rsid w:val="003524E0"/>
    <w:rsid w:val="00353B56"/>
    <w:rsid w:val="00355990"/>
    <w:rsid w:val="003565C6"/>
    <w:rsid w:val="003577FB"/>
    <w:rsid w:val="0036082C"/>
    <w:rsid w:val="00362DEA"/>
    <w:rsid w:val="00365A36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6F7C"/>
    <w:rsid w:val="003F77B8"/>
    <w:rsid w:val="00401A48"/>
    <w:rsid w:val="00403D7B"/>
    <w:rsid w:val="0040494E"/>
    <w:rsid w:val="00405A21"/>
    <w:rsid w:val="0041081C"/>
    <w:rsid w:val="004109D2"/>
    <w:rsid w:val="00411EFF"/>
    <w:rsid w:val="004128B2"/>
    <w:rsid w:val="004147BE"/>
    <w:rsid w:val="00415A12"/>
    <w:rsid w:val="00416528"/>
    <w:rsid w:val="004200FC"/>
    <w:rsid w:val="00420758"/>
    <w:rsid w:val="00424B2B"/>
    <w:rsid w:val="00426CA5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7C9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4DE8"/>
    <w:rsid w:val="00596357"/>
    <w:rsid w:val="00596780"/>
    <w:rsid w:val="00596AA5"/>
    <w:rsid w:val="005A1CDA"/>
    <w:rsid w:val="005A2263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0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5C85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495E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13E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31B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340D"/>
    <w:rsid w:val="008A452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10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51C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178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5DE9"/>
    <w:rsid w:val="00AC60FE"/>
    <w:rsid w:val="00AC67AB"/>
    <w:rsid w:val="00AC68CB"/>
    <w:rsid w:val="00AC76F8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1E5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1F76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61A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5343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BE4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56384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81A"/>
    <w:rsid w:val="00D03997"/>
    <w:rsid w:val="00D040B1"/>
    <w:rsid w:val="00D0450D"/>
    <w:rsid w:val="00D051E5"/>
    <w:rsid w:val="00D06AC0"/>
    <w:rsid w:val="00D06ACB"/>
    <w:rsid w:val="00D06DE8"/>
    <w:rsid w:val="00D11FC6"/>
    <w:rsid w:val="00D1606E"/>
    <w:rsid w:val="00D17E31"/>
    <w:rsid w:val="00D22895"/>
    <w:rsid w:val="00D22A5D"/>
    <w:rsid w:val="00D232F5"/>
    <w:rsid w:val="00D2340B"/>
    <w:rsid w:val="00D2468E"/>
    <w:rsid w:val="00D24ED4"/>
    <w:rsid w:val="00D25F4C"/>
    <w:rsid w:val="00D26FAD"/>
    <w:rsid w:val="00D33963"/>
    <w:rsid w:val="00D3404A"/>
    <w:rsid w:val="00D362A6"/>
    <w:rsid w:val="00D4020D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5FA7"/>
    <w:rsid w:val="00D96875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ADE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2CFB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87282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0DD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BD06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ocalhost:8080/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8.png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42" Type="http://schemas.openxmlformats.org/officeDocument/2006/relationships/image" Target="media/image31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4.png"/><Relationship Id="rId24" Type="http://schemas.openxmlformats.org/officeDocument/2006/relationships/hyperlink" Target="http://localhost:8080/metrics" TargetMode="External"/><Relationship Id="rId32" Type="http://schemas.openxmlformats.org/officeDocument/2006/relationships/image" Target="media/image23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hyperlink" Target="http://localhost:9093" TargetMode="External"/><Relationship Id="rId53" Type="http://schemas.openxmlformats.org/officeDocument/2006/relationships/hyperlink" Target="http://localhost:9093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56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hyperlink" Target="http://localhost:8080" TargetMode="External"/><Relationship Id="rId38" Type="http://schemas.openxmlformats.org/officeDocument/2006/relationships/image" Target="media/image27.png"/><Relationship Id="rId46" Type="http://schemas.openxmlformats.org/officeDocument/2006/relationships/image" Target="media/image34.png"/><Relationship Id="rId20" Type="http://schemas.openxmlformats.org/officeDocument/2006/relationships/image" Target="media/image12.png"/><Relationship Id="rId41" Type="http://schemas.openxmlformats.org/officeDocument/2006/relationships/image" Target="media/image30.png"/><Relationship Id="rId54" Type="http://schemas.openxmlformats.org/officeDocument/2006/relationships/image" Target="media/image4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hyperlink" Target="http://localhost:9090" TargetMode="External"/><Relationship Id="rId49" Type="http://schemas.openxmlformats.org/officeDocument/2006/relationships/image" Target="media/image37.png"/><Relationship Id="rId57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2.png"/><Relationship Id="rId44" Type="http://schemas.openxmlformats.org/officeDocument/2006/relationships/image" Target="media/image33.png"/><Relationship Id="rId52" Type="http://schemas.openxmlformats.org/officeDocument/2006/relationships/hyperlink" Target="http://localhost:8080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9.png"/><Relationship Id="rId3" Type="http://schemas.openxmlformats.org/officeDocument/2006/relationships/image" Target="media/image4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4.png"/><Relationship Id="rId12" Type="http://schemas.openxmlformats.org/officeDocument/2006/relationships/image" Target="media/image4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8.png"/><Relationship Id="rId20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5.png"/><Relationship Id="rId14" Type="http://schemas.openxmlformats.org/officeDocument/2006/relationships/image" Target="media/image47.png"/><Relationship Id="rId22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1400</Words>
  <Characters>7980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Infrastructure as Code</vt:lpstr>
      <vt:lpstr>Lab: Infrastructure as Code</vt:lpstr>
    </vt:vector>
  </TitlesOfParts>
  <Company>SoftUni</Company>
  <LinksUpToDate>false</LinksUpToDate>
  <CharactersWithSpaces>9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36</cp:revision>
  <cp:lastPrinted>2023-05-31T13:31:00Z</cp:lastPrinted>
  <dcterms:created xsi:type="dcterms:W3CDTF">2023-05-31T13:31:00Z</dcterms:created>
  <dcterms:modified xsi:type="dcterms:W3CDTF">2025-04-02T06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